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1419BB19" w:rsidR="00D34403" w:rsidRPr="00267C5E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267C5E">
        <w:rPr>
          <w:rFonts w:ascii="Calibri" w:hAnsi="Calibri" w:cs="Calibri"/>
          <w:sz w:val="40"/>
          <w:szCs w:val="40"/>
        </w:rPr>
        <w:t>RF</w:t>
      </w:r>
      <w:r w:rsidR="00903A9B" w:rsidRPr="00267C5E">
        <w:rPr>
          <w:rFonts w:ascii="Calibri" w:hAnsi="Calibri" w:cs="Calibri"/>
          <w:sz w:val="40"/>
          <w:szCs w:val="40"/>
        </w:rPr>
        <w:t>P</w:t>
      </w:r>
      <w:r w:rsidRPr="00267C5E">
        <w:rPr>
          <w:rFonts w:ascii="Calibri" w:hAnsi="Calibri" w:cs="Calibri"/>
          <w:sz w:val="40"/>
          <w:szCs w:val="40"/>
        </w:rPr>
        <w:t xml:space="preserve"> No. 90</w:t>
      </w:r>
      <w:r w:rsidR="00267C5E" w:rsidRPr="00267C5E">
        <w:rPr>
          <w:rFonts w:ascii="Calibri" w:hAnsi="Calibri" w:cs="Calibri"/>
          <w:sz w:val="40"/>
          <w:szCs w:val="40"/>
        </w:rPr>
        <w:t>2167</w:t>
      </w:r>
    </w:p>
    <w:p w14:paraId="7D8620B9" w14:textId="77777777" w:rsidR="00D34403" w:rsidRPr="00267C5E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267C5E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267C5E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267C5E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C0CBABB" w14:textId="075877D4" w:rsidR="00267C5E" w:rsidRPr="00267C5E" w:rsidRDefault="00267C5E" w:rsidP="00267C5E">
      <w:pPr>
        <w:pStyle w:val="RFP-QHeader2"/>
        <w:rPr>
          <w:rFonts w:ascii="Calibri" w:hAnsi="Calibri" w:cs="Calibri"/>
          <w:sz w:val="40"/>
          <w:szCs w:val="40"/>
        </w:rPr>
      </w:pPr>
      <w:r w:rsidRPr="00267C5E">
        <w:rPr>
          <w:rFonts w:ascii="Calibri" w:hAnsi="Calibri" w:cs="Calibri"/>
          <w:sz w:val="40"/>
          <w:szCs w:val="40"/>
        </w:rPr>
        <w:t>MEDICAL THERAPY STAFFING SERVICES</w:t>
      </w:r>
    </w:p>
    <w:p w14:paraId="529D0CF2" w14:textId="77777777" w:rsidR="00DD5A33" w:rsidRPr="00267C5E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5D7B5851" w:rsidR="008B5AFB" w:rsidRPr="00267C5E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267C5E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267C5E">
        <w:rPr>
          <w:rFonts w:ascii="Calibri" w:hAnsi="Calibri" w:cs="Calibri"/>
          <w:b/>
          <w:sz w:val="28"/>
          <w:szCs w:val="28"/>
        </w:rPr>
        <w:t xml:space="preserve"> Held </w:t>
      </w:r>
      <w:r w:rsidR="008A60BD" w:rsidRPr="00267C5E">
        <w:rPr>
          <w:rFonts w:ascii="Calibri" w:hAnsi="Calibri" w:cs="Calibri"/>
          <w:b/>
          <w:sz w:val="28"/>
          <w:szCs w:val="28"/>
        </w:rPr>
        <w:t>B</w:t>
      </w:r>
      <w:r w:rsidR="007E065F" w:rsidRPr="00267C5E">
        <w:rPr>
          <w:rFonts w:ascii="Calibri" w:hAnsi="Calibri" w:cs="Calibri"/>
          <w:b/>
          <w:sz w:val="28"/>
          <w:szCs w:val="28"/>
        </w:rPr>
        <w:t>idders</w:t>
      </w:r>
      <w:r w:rsidR="00583B9A">
        <w:rPr>
          <w:rFonts w:ascii="Calibri" w:hAnsi="Calibri" w:cs="Calibri"/>
          <w:b/>
          <w:sz w:val="28"/>
          <w:szCs w:val="28"/>
        </w:rPr>
        <w:t xml:space="preserve"> </w:t>
      </w:r>
      <w:r w:rsidR="008A60BD" w:rsidRPr="00267C5E">
        <w:rPr>
          <w:rFonts w:ascii="Calibri" w:hAnsi="Calibri" w:cs="Calibri"/>
          <w:b/>
          <w:sz w:val="28"/>
          <w:szCs w:val="28"/>
        </w:rPr>
        <w:t>C</w:t>
      </w:r>
      <w:r w:rsidR="007E065F" w:rsidRPr="00267C5E">
        <w:rPr>
          <w:rFonts w:ascii="Calibri" w:hAnsi="Calibri" w:cs="Calibri"/>
          <w:b/>
          <w:sz w:val="28"/>
          <w:szCs w:val="28"/>
        </w:rPr>
        <w:t>onference</w:t>
      </w:r>
      <w:r w:rsidR="00267C5E" w:rsidRPr="00267C5E">
        <w:rPr>
          <w:rFonts w:ascii="Calibri" w:hAnsi="Calibri" w:cs="Calibri"/>
          <w:b/>
          <w:sz w:val="28"/>
          <w:szCs w:val="28"/>
        </w:rPr>
        <w:t xml:space="preserve"> 8/30/2022</w:t>
      </w:r>
    </w:p>
    <w:p w14:paraId="0C1D3466" w14:textId="77777777" w:rsidR="00985AE1" w:rsidRPr="00267C5E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01E7DA5E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D34403" w:rsidRPr="00267C5E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903A9B" w:rsidRPr="00267C5E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267C5E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267C5E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267C5E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267C5E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267C5E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267C5E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267C5E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267C5E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67C5E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267C5E">
              <w:rPr>
                <w:rFonts w:ascii="Calibri" w:hAnsi="Calibri" w:cs="Calibri"/>
                <w:b/>
                <w:sz w:val="28"/>
                <w:szCs w:val="28"/>
              </w:rPr>
              <w:t>Bidders Conferenc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47A8195C" w:rsidR="00ED5291" w:rsidRPr="0062630A" w:rsidRDefault="00243E1A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54C93FF9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461B307" w14:textId="31DB2EA1" w:rsidR="00DD5A33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lastRenderedPageBreak/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</w:p>
    <w:p w14:paraId="4098B666" w14:textId="77777777" w:rsidR="00583B9A" w:rsidRPr="00985AE1" w:rsidRDefault="00583B9A" w:rsidP="00E6575A">
      <w:pPr>
        <w:keepNext/>
        <w:spacing w:after="120"/>
        <w:rPr>
          <w:rFonts w:ascii="Calibri" w:hAnsi="Calibri" w:cs="Calibri"/>
        </w:rPr>
      </w:pP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3546"/>
        <w:gridCol w:w="3090"/>
        <w:gridCol w:w="3888"/>
      </w:tblGrid>
      <w:tr w:rsidR="00530140" w:rsidRPr="00985AE1" w14:paraId="21F29C3B" w14:textId="77777777" w:rsidTr="00611965">
        <w:trPr>
          <w:cantSplit/>
          <w:tblHeader/>
        </w:trPr>
        <w:tc>
          <w:tcPr>
            <w:tcW w:w="630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546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611965">
        <w:tc>
          <w:tcPr>
            <w:tcW w:w="630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55218" w14:textId="3AE0C48D" w:rsidR="00634894" w:rsidRPr="00583B9A" w:rsidRDefault="00560B6F" w:rsidP="00634894">
            <w:pPr>
              <w:rPr>
                <w:rFonts w:ascii="Calibri" w:hAnsi="Calibri" w:cs="Calibri"/>
                <w:bCs/>
                <w:sz w:val="20"/>
              </w:rPr>
            </w:pPr>
            <w:proofErr w:type="spellStart"/>
            <w:r w:rsidRPr="00583B9A">
              <w:rPr>
                <w:rFonts w:ascii="Calibri" w:hAnsi="Calibri" w:cs="Calibri"/>
                <w:bCs/>
                <w:sz w:val="20"/>
              </w:rPr>
              <w:t>AeroLine</w:t>
            </w:r>
            <w:proofErr w:type="spellEnd"/>
            <w:r w:rsidRPr="00583B9A">
              <w:rPr>
                <w:rFonts w:ascii="Calibri" w:hAnsi="Calibri" w:cs="Calibri"/>
                <w:bCs/>
                <w:sz w:val="20"/>
              </w:rPr>
              <w:t xml:space="preserve"> International</w:t>
            </w:r>
          </w:p>
          <w:p w14:paraId="71B7A514" w14:textId="5BE12E76" w:rsidR="00402D5C" w:rsidRPr="00583B9A" w:rsidRDefault="00402D5C" w:rsidP="00634894">
            <w:pPr>
              <w:pStyle w:val="Header"/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40B18A9A" w:rsidR="00634894" w:rsidRPr="00583B9A" w:rsidRDefault="00560B6F" w:rsidP="00530140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Abhishek Paul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7777777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530140" w:rsidRPr="00985AE1" w14:paraId="4125947A" w14:textId="77777777" w:rsidTr="00611965">
        <w:tc>
          <w:tcPr>
            <w:tcW w:w="630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583B9A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583B9A" w:rsidRDefault="00530140" w:rsidP="00530140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2578BA2A" w:rsidR="00530140" w:rsidRPr="00985AE1" w:rsidRDefault="00530140" w:rsidP="006A205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560B6F" w:rsidRPr="00583B9A">
              <w:rPr>
                <w:rFonts w:ascii="Calibri" w:hAnsi="Calibri" w:cs="Calibri"/>
                <w:b/>
                <w:bCs/>
                <w:sz w:val="20"/>
              </w:rPr>
              <w:t>paul@aerolineinternational.com</w:t>
            </w:r>
          </w:p>
        </w:tc>
      </w:tr>
      <w:tr w:rsidR="00530140" w:rsidRPr="00985AE1" w14:paraId="4680F63B" w14:textId="77777777" w:rsidTr="00611965">
        <w:tc>
          <w:tcPr>
            <w:tcW w:w="630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583B9A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583B9A" w:rsidRDefault="00530140" w:rsidP="00530140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3A5C0E92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60B6F" w:rsidRPr="00583B9A">
              <w:rPr>
                <w:rFonts w:ascii="Calibri" w:hAnsi="Calibri" w:cs="Calibri"/>
                <w:b/>
                <w:bCs/>
                <w:sz w:val="20"/>
              </w:rPr>
              <w:t>Y</w:t>
            </w:r>
            <w:r w:rsidR="00583B9A" w:rsidRPr="00583B9A">
              <w:rPr>
                <w:rFonts w:ascii="Calibri" w:hAnsi="Calibri" w:cs="Calibri"/>
                <w:b/>
                <w:bCs/>
                <w:sz w:val="20"/>
              </w:rPr>
              <w:t>es</w:t>
            </w:r>
          </w:p>
        </w:tc>
      </w:tr>
      <w:tr w:rsidR="00530140" w:rsidRPr="00985AE1" w14:paraId="6E74D7EC" w14:textId="77777777" w:rsidTr="00611965">
        <w:tc>
          <w:tcPr>
            <w:tcW w:w="630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583B9A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583B9A" w:rsidRDefault="00530140" w:rsidP="00530140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43FC9D9E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560B6F">
              <w:rPr>
                <w:rFonts w:ascii="Calibri" w:hAnsi="Calibri" w:cs="Calibri"/>
                <w:sz w:val="20"/>
              </w:rPr>
              <w:t xml:space="preserve"> </w:t>
            </w:r>
            <w:r w:rsidR="00583B9A" w:rsidRPr="00583B9A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530140" w:rsidRPr="00985AE1" w14:paraId="01642041" w14:textId="77777777" w:rsidTr="00611965">
        <w:tc>
          <w:tcPr>
            <w:tcW w:w="630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583B9A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583B9A" w:rsidRDefault="00530140" w:rsidP="00530140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7777777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0655C4" w:rsidRPr="00985AE1" w14:paraId="0D5FDAD8" w14:textId="77777777" w:rsidTr="00611965">
        <w:tc>
          <w:tcPr>
            <w:tcW w:w="630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401F18" w14:textId="1E49588B" w:rsidR="007E42B7" w:rsidRPr="00583B9A" w:rsidRDefault="007E42B7" w:rsidP="007E42B7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IMCS Group Inc.</w:t>
            </w:r>
          </w:p>
          <w:p w14:paraId="7ED697F2" w14:textId="62C3D054" w:rsidR="007E42B7" w:rsidRPr="00583B9A" w:rsidRDefault="007E42B7" w:rsidP="007E42B7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9901 East Valley Ranch</w:t>
            </w:r>
            <w:r w:rsidR="00233223" w:rsidRPr="00583B9A">
              <w:rPr>
                <w:bCs/>
                <w:sz w:val="20"/>
              </w:rPr>
              <w:t xml:space="preserve"> Parkway</w:t>
            </w:r>
          </w:p>
          <w:p w14:paraId="514E8EE2" w14:textId="0D1C05FA" w:rsidR="007E42B7" w:rsidRPr="00583B9A" w:rsidRDefault="007E42B7" w:rsidP="007E42B7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Suite 3020</w:t>
            </w:r>
          </w:p>
          <w:p w14:paraId="5969458A" w14:textId="21968BDA" w:rsidR="007E42B7" w:rsidRPr="00583B9A" w:rsidRDefault="007E42B7" w:rsidP="007E42B7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Irving, Texas 75063</w:t>
            </w:r>
          </w:p>
          <w:p w14:paraId="27F59651" w14:textId="1EDD3672" w:rsidR="000655C4" w:rsidRPr="00583B9A" w:rsidRDefault="000655C4" w:rsidP="000655C4">
            <w:pPr>
              <w:pStyle w:val="Header"/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23E188C9" w:rsidR="000655C4" w:rsidRPr="00583B9A" w:rsidRDefault="007E42B7" w:rsidP="000655C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Aji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655C4" w:rsidRPr="00985AE1" w14:paraId="212749AB" w14:textId="77777777" w:rsidTr="00611965">
        <w:tc>
          <w:tcPr>
            <w:tcW w:w="630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583B9A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583B9A" w:rsidRDefault="000655C4" w:rsidP="000655C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46C776D8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233223" w:rsidRPr="00583B9A">
              <w:rPr>
                <w:rFonts w:ascii="Calibri" w:hAnsi="Calibri" w:cs="Calibri"/>
                <w:b/>
                <w:bCs/>
                <w:sz w:val="20"/>
              </w:rPr>
              <w:t>presales@imcsgroup.net</w:t>
            </w:r>
          </w:p>
        </w:tc>
      </w:tr>
      <w:tr w:rsidR="000655C4" w:rsidRPr="00985AE1" w14:paraId="51B061CC" w14:textId="77777777" w:rsidTr="00611965">
        <w:tc>
          <w:tcPr>
            <w:tcW w:w="630" w:type="dxa"/>
            <w:vMerge/>
          </w:tcPr>
          <w:p w14:paraId="7B41DCB7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583B9A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583B9A" w:rsidRDefault="000655C4" w:rsidP="000655C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655C4" w:rsidRPr="00985AE1" w14:paraId="3A5DD0BC" w14:textId="77777777" w:rsidTr="00611965">
        <w:tc>
          <w:tcPr>
            <w:tcW w:w="630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583B9A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583B9A" w:rsidRDefault="000655C4" w:rsidP="000655C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65D0BAE9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7E42B7">
              <w:rPr>
                <w:rFonts w:ascii="Calibri" w:hAnsi="Calibri" w:cs="Calibri"/>
                <w:sz w:val="20"/>
              </w:rPr>
              <w:t xml:space="preserve"> </w:t>
            </w:r>
            <w:r w:rsidR="00583B9A" w:rsidRPr="00583B9A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0655C4" w:rsidRPr="00985AE1" w14:paraId="6A583B0A" w14:textId="77777777" w:rsidTr="00611965">
        <w:tc>
          <w:tcPr>
            <w:tcW w:w="630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583B9A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583B9A" w:rsidRDefault="000655C4" w:rsidP="000655C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233223" w:rsidRPr="00985AE1" w14:paraId="51B4056C" w14:textId="77777777" w:rsidTr="00611965">
        <w:tc>
          <w:tcPr>
            <w:tcW w:w="630" w:type="dxa"/>
            <w:vMerge w:val="restart"/>
          </w:tcPr>
          <w:p w14:paraId="55DDD00A" w14:textId="77777777" w:rsidR="00233223" w:rsidRPr="00530140" w:rsidRDefault="00233223" w:rsidP="00233223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  <w:bookmarkStart w:id="0" w:name="_Hlk112750362"/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9BD454" w14:textId="77777777" w:rsidR="005B4A53" w:rsidRPr="00583B9A" w:rsidRDefault="005B4A53" w:rsidP="005B4A53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IMCS Group Inc.</w:t>
            </w:r>
          </w:p>
          <w:p w14:paraId="682D54CF" w14:textId="77777777" w:rsidR="005B4A53" w:rsidRPr="00583B9A" w:rsidRDefault="005B4A53" w:rsidP="005B4A53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9901 East Valley Ranch Parkway</w:t>
            </w:r>
          </w:p>
          <w:p w14:paraId="2E1B6F2E" w14:textId="77777777" w:rsidR="005B4A53" w:rsidRPr="00583B9A" w:rsidRDefault="005B4A53" w:rsidP="005B4A53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Suite 3020</w:t>
            </w:r>
          </w:p>
          <w:p w14:paraId="6D84F35A" w14:textId="77777777" w:rsidR="005B4A53" w:rsidRPr="00583B9A" w:rsidRDefault="005B4A53" w:rsidP="005B4A53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Irving, Texas 75063</w:t>
            </w:r>
          </w:p>
          <w:p w14:paraId="576C7F55" w14:textId="4ED2FF60" w:rsidR="00233223" w:rsidRPr="00583B9A" w:rsidRDefault="00233223" w:rsidP="00233223">
            <w:pPr>
              <w:rPr>
                <w:bCs/>
                <w:sz w:val="20"/>
              </w:rPr>
            </w:pPr>
          </w:p>
          <w:p w14:paraId="7CF75270" w14:textId="1D110F10" w:rsidR="00233223" w:rsidRPr="00583B9A" w:rsidRDefault="00233223" w:rsidP="00233223">
            <w:pPr>
              <w:pStyle w:val="Header"/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7A41B3ED" w:rsidR="00233223" w:rsidRPr="00583B9A" w:rsidRDefault="00611965" w:rsidP="00233223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ASIF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77777777" w:rsidR="00233223" w:rsidRPr="00985AE1" w:rsidRDefault="00233223" w:rsidP="0023322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233223" w:rsidRPr="00985AE1" w14:paraId="09057243" w14:textId="77777777" w:rsidTr="00611965">
        <w:tc>
          <w:tcPr>
            <w:tcW w:w="630" w:type="dxa"/>
            <w:vMerge/>
          </w:tcPr>
          <w:p w14:paraId="0240E9AA" w14:textId="77777777" w:rsidR="00233223" w:rsidRPr="00530140" w:rsidRDefault="00233223" w:rsidP="0023322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0C1AD" w14:textId="77777777" w:rsidR="00233223" w:rsidRPr="00583B9A" w:rsidRDefault="00233223" w:rsidP="0023322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2D60E" w14:textId="77777777" w:rsidR="00233223" w:rsidRPr="00583B9A" w:rsidRDefault="00233223" w:rsidP="00233223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9726" w14:textId="01EA09B6" w:rsidR="00233223" w:rsidRPr="00985AE1" w:rsidRDefault="00233223" w:rsidP="0023322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594EA4" w:rsidRPr="00583B9A">
              <w:rPr>
                <w:rFonts w:ascii="Calibri" w:hAnsi="Calibri" w:cs="Calibri"/>
                <w:b/>
                <w:bCs/>
                <w:sz w:val="20"/>
              </w:rPr>
              <w:t>presales@imcsgroup.net</w:t>
            </w:r>
          </w:p>
        </w:tc>
      </w:tr>
      <w:tr w:rsidR="00233223" w:rsidRPr="00985AE1" w14:paraId="2DD08A21" w14:textId="77777777" w:rsidTr="00611965">
        <w:tc>
          <w:tcPr>
            <w:tcW w:w="630" w:type="dxa"/>
            <w:vMerge/>
          </w:tcPr>
          <w:p w14:paraId="30FD2592" w14:textId="77777777" w:rsidR="00233223" w:rsidRPr="00530140" w:rsidRDefault="00233223" w:rsidP="0023322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971279" w14:textId="77777777" w:rsidR="00233223" w:rsidRPr="00583B9A" w:rsidRDefault="00233223" w:rsidP="0023322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ACB441" w14:textId="77777777" w:rsidR="00233223" w:rsidRPr="00583B9A" w:rsidRDefault="00233223" w:rsidP="00233223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BE4AC" w14:textId="77777777" w:rsidR="00233223" w:rsidRPr="00985AE1" w:rsidRDefault="00233223" w:rsidP="0023322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233223" w:rsidRPr="00985AE1" w14:paraId="4C6F877D" w14:textId="77777777" w:rsidTr="00611965">
        <w:tc>
          <w:tcPr>
            <w:tcW w:w="630" w:type="dxa"/>
            <w:vMerge/>
          </w:tcPr>
          <w:p w14:paraId="344FE031" w14:textId="77777777" w:rsidR="00233223" w:rsidRPr="00530140" w:rsidRDefault="00233223" w:rsidP="0023322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8739" w14:textId="77777777" w:rsidR="00233223" w:rsidRPr="00583B9A" w:rsidRDefault="00233223" w:rsidP="0023322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8843B" w14:textId="77777777" w:rsidR="00233223" w:rsidRPr="00583B9A" w:rsidRDefault="00233223" w:rsidP="00233223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57BE9" w14:textId="77777777" w:rsidR="00233223" w:rsidRPr="00985AE1" w:rsidRDefault="00233223" w:rsidP="0023322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233223" w:rsidRPr="00985AE1" w14:paraId="60173957" w14:textId="77777777" w:rsidTr="00611965">
        <w:tc>
          <w:tcPr>
            <w:tcW w:w="630" w:type="dxa"/>
            <w:vMerge/>
          </w:tcPr>
          <w:p w14:paraId="6DADAB56" w14:textId="77777777" w:rsidR="00233223" w:rsidRPr="00530140" w:rsidRDefault="00233223" w:rsidP="0023322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233223" w:rsidRPr="00583B9A" w:rsidRDefault="00233223" w:rsidP="0023322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233223" w:rsidRPr="00583B9A" w:rsidRDefault="00233223" w:rsidP="00233223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77777777" w:rsidR="00233223" w:rsidRPr="00985AE1" w:rsidRDefault="00233223" w:rsidP="0023322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611965" w:rsidRPr="00985AE1" w14:paraId="4DF4D5C3" w14:textId="77777777" w:rsidTr="00611965">
        <w:tc>
          <w:tcPr>
            <w:tcW w:w="630" w:type="dxa"/>
            <w:vMerge w:val="restart"/>
          </w:tcPr>
          <w:p w14:paraId="3219152B" w14:textId="77777777" w:rsidR="00611965" w:rsidRPr="00530140" w:rsidRDefault="00611965" w:rsidP="0061196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  <w:bookmarkStart w:id="1" w:name="_Hlk112750879"/>
            <w:bookmarkEnd w:id="0"/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4DD34A" w14:textId="77777777" w:rsidR="00611965" w:rsidRPr="00583B9A" w:rsidRDefault="00611965" w:rsidP="00611965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IMCS Group Inc.</w:t>
            </w:r>
          </w:p>
          <w:p w14:paraId="4FAF67FE" w14:textId="77777777" w:rsidR="00611965" w:rsidRPr="00583B9A" w:rsidRDefault="00611965" w:rsidP="00611965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9901 East Valley Ranch Parkway</w:t>
            </w:r>
          </w:p>
          <w:p w14:paraId="17355843" w14:textId="77777777" w:rsidR="00611965" w:rsidRPr="00583B9A" w:rsidRDefault="00611965" w:rsidP="00611965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Suite 3020</w:t>
            </w:r>
          </w:p>
          <w:p w14:paraId="7487C5C6" w14:textId="77777777" w:rsidR="00611965" w:rsidRPr="00583B9A" w:rsidRDefault="00611965" w:rsidP="00611965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Irving, Texas 75063</w:t>
            </w:r>
          </w:p>
          <w:p w14:paraId="17BB290E" w14:textId="77777777" w:rsidR="00611965" w:rsidRPr="00583B9A" w:rsidRDefault="00611965" w:rsidP="00611965">
            <w:pPr>
              <w:rPr>
                <w:bCs/>
                <w:sz w:val="20"/>
              </w:rPr>
            </w:pPr>
          </w:p>
          <w:p w14:paraId="0222B5C3" w14:textId="77777777" w:rsidR="00611965" w:rsidRPr="00583B9A" w:rsidRDefault="00611965" w:rsidP="00611965">
            <w:pPr>
              <w:pStyle w:val="Header"/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A3ABBF" w14:textId="5AEA7F04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Manish Jamwal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0070D2" w14:textId="77777777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611965" w:rsidRPr="00985AE1" w14:paraId="050F329C" w14:textId="77777777" w:rsidTr="00611965">
        <w:tc>
          <w:tcPr>
            <w:tcW w:w="630" w:type="dxa"/>
            <w:vMerge/>
          </w:tcPr>
          <w:p w14:paraId="44B96E3D" w14:textId="77777777" w:rsidR="00611965" w:rsidRPr="00530140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C6E94A" w14:textId="77777777" w:rsidR="00611965" w:rsidRPr="00583B9A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F0682B" w14:textId="77777777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D8FA83" w14:textId="46CA0C60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594EA4" w:rsidRPr="00583B9A">
              <w:rPr>
                <w:rFonts w:ascii="Calibri" w:hAnsi="Calibri" w:cs="Calibri"/>
                <w:b/>
                <w:bCs/>
                <w:sz w:val="20"/>
              </w:rPr>
              <w:t>presales@imcsgroup.net</w:t>
            </w:r>
          </w:p>
        </w:tc>
      </w:tr>
      <w:tr w:rsidR="00611965" w:rsidRPr="00985AE1" w14:paraId="1925DB56" w14:textId="77777777" w:rsidTr="00611965">
        <w:tc>
          <w:tcPr>
            <w:tcW w:w="630" w:type="dxa"/>
            <w:vMerge/>
          </w:tcPr>
          <w:p w14:paraId="331534EF" w14:textId="77777777" w:rsidR="00611965" w:rsidRPr="00530140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9C7962" w14:textId="77777777" w:rsidR="00611965" w:rsidRPr="00583B9A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E98629" w14:textId="77777777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CC9967" w14:textId="77777777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611965" w:rsidRPr="00985AE1" w14:paraId="3FEAFEC1" w14:textId="77777777" w:rsidTr="00611965">
        <w:tc>
          <w:tcPr>
            <w:tcW w:w="630" w:type="dxa"/>
            <w:vMerge/>
          </w:tcPr>
          <w:p w14:paraId="5C5C40B1" w14:textId="77777777" w:rsidR="00611965" w:rsidRPr="00530140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2AA6F5" w14:textId="77777777" w:rsidR="00611965" w:rsidRPr="00583B9A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53EAFC" w14:textId="77777777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6A8130" w14:textId="77777777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611965" w:rsidRPr="00985AE1" w14:paraId="52226209" w14:textId="77777777" w:rsidTr="00611965">
        <w:tc>
          <w:tcPr>
            <w:tcW w:w="630" w:type="dxa"/>
            <w:vMerge/>
          </w:tcPr>
          <w:p w14:paraId="353C16BE" w14:textId="77777777" w:rsidR="00611965" w:rsidRPr="00530140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414EB0" w14:textId="77777777" w:rsidR="00611965" w:rsidRPr="00583B9A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74A3B5" w14:textId="77777777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B93490" w14:textId="77777777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611965" w:rsidRPr="00985AE1" w14:paraId="46520722" w14:textId="77777777" w:rsidTr="00FD64F4">
        <w:tc>
          <w:tcPr>
            <w:tcW w:w="630" w:type="dxa"/>
            <w:vMerge w:val="restart"/>
          </w:tcPr>
          <w:p w14:paraId="39F92885" w14:textId="77777777" w:rsidR="00611965" w:rsidRPr="00530140" w:rsidRDefault="00611965" w:rsidP="0061196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  <w:bookmarkStart w:id="2" w:name="_Hlk112751139"/>
            <w:bookmarkEnd w:id="1"/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943D0D" w14:textId="6C1B5DEA" w:rsidR="00611965" w:rsidRPr="00583B9A" w:rsidRDefault="00611965" w:rsidP="00611965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IMCS Group</w:t>
            </w:r>
            <w:r w:rsidR="00A85768" w:rsidRPr="00583B9A">
              <w:rPr>
                <w:bCs/>
                <w:sz w:val="20"/>
              </w:rPr>
              <w:t>,</w:t>
            </w:r>
            <w:r w:rsidRPr="00583B9A">
              <w:rPr>
                <w:bCs/>
                <w:sz w:val="20"/>
              </w:rPr>
              <w:t xml:space="preserve"> Inc.</w:t>
            </w:r>
          </w:p>
          <w:p w14:paraId="1FF6E12F" w14:textId="77777777" w:rsidR="00611965" w:rsidRPr="00583B9A" w:rsidRDefault="00611965" w:rsidP="00611965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9901 East Valley Ranch Parkway</w:t>
            </w:r>
          </w:p>
          <w:p w14:paraId="5D298A29" w14:textId="77777777" w:rsidR="00611965" w:rsidRPr="00583B9A" w:rsidRDefault="00611965" w:rsidP="00611965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Suite 3020</w:t>
            </w:r>
          </w:p>
          <w:p w14:paraId="1DA628AE" w14:textId="77777777" w:rsidR="00611965" w:rsidRPr="00583B9A" w:rsidRDefault="00611965" w:rsidP="00611965">
            <w:pPr>
              <w:rPr>
                <w:bCs/>
                <w:sz w:val="20"/>
              </w:rPr>
            </w:pPr>
            <w:r w:rsidRPr="00583B9A">
              <w:rPr>
                <w:bCs/>
                <w:sz w:val="20"/>
              </w:rPr>
              <w:t>Irving, Texas 75063</w:t>
            </w:r>
          </w:p>
          <w:p w14:paraId="0A735044" w14:textId="77777777" w:rsidR="00611965" w:rsidRPr="00583B9A" w:rsidRDefault="00611965" w:rsidP="00611965">
            <w:pPr>
              <w:rPr>
                <w:bCs/>
                <w:sz w:val="20"/>
              </w:rPr>
            </w:pPr>
          </w:p>
          <w:p w14:paraId="04DAE4E6" w14:textId="77777777" w:rsidR="00611965" w:rsidRPr="00583B9A" w:rsidRDefault="00611965" w:rsidP="00611965">
            <w:pPr>
              <w:pStyle w:val="Header"/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8BF4C4" w14:textId="0FE1D32D" w:rsidR="00611965" w:rsidRPr="00583B9A" w:rsidRDefault="00611965" w:rsidP="00611965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Prakash Hazr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39D94D" w14:textId="77777777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611965" w:rsidRPr="00985AE1" w14:paraId="3EF82D87" w14:textId="77777777" w:rsidTr="00FD64F4">
        <w:tc>
          <w:tcPr>
            <w:tcW w:w="630" w:type="dxa"/>
            <w:vMerge/>
          </w:tcPr>
          <w:p w14:paraId="53E88AFA" w14:textId="77777777" w:rsidR="00611965" w:rsidRPr="00530140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288911" w14:textId="77777777" w:rsidR="00611965" w:rsidRPr="00583B9A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1F0865" w14:textId="77777777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9205E0" w14:textId="27233440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594EA4" w:rsidRPr="00583B9A">
              <w:rPr>
                <w:rFonts w:ascii="Calibri" w:hAnsi="Calibri" w:cs="Calibri"/>
                <w:b/>
                <w:bCs/>
                <w:sz w:val="20"/>
              </w:rPr>
              <w:t>presales@imcsgroup.net</w:t>
            </w:r>
          </w:p>
        </w:tc>
      </w:tr>
      <w:tr w:rsidR="00611965" w:rsidRPr="00985AE1" w14:paraId="6B7ADE42" w14:textId="77777777" w:rsidTr="00FD64F4">
        <w:tc>
          <w:tcPr>
            <w:tcW w:w="630" w:type="dxa"/>
            <w:vMerge/>
          </w:tcPr>
          <w:p w14:paraId="51F77500" w14:textId="77777777" w:rsidR="00611965" w:rsidRPr="00530140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505C7D" w14:textId="77777777" w:rsidR="00611965" w:rsidRPr="00583B9A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F8F8EF" w14:textId="77777777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72B447" w14:textId="77777777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611965" w:rsidRPr="00985AE1" w14:paraId="63405D78" w14:textId="77777777" w:rsidTr="00FD64F4">
        <w:tc>
          <w:tcPr>
            <w:tcW w:w="630" w:type="dxa"/>
            <w:vMerge/>
          </w:tcPr>
          <w:p w14:paraId="63AD7B57" w14:textId="77777777" w:rsidR="00611965" w:rsidRPr="00530140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61B211" w14:textId="77777777" w:rsidR="00611965" w:rsidRPr="00583B9A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F8FA82" w14:textId="77777777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AF403E" w14:textId="77777777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611965" w:rsidRPr="00985AE1" w14:paraId="59231FC9" w14:textId="77777777" w:rsidTr="00FD64F4">
        <w:tc>
          <w:tcPr>
            <w:tcW w:w="630" w:type="dxa"/>
            <w:vMerge/>
          </w:tcPr>
          <w:p w14:paraId="374EA15B" w14:textId="77777777" w:rsidR="00611965" w:rsidRPr="00530140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90F4F3" w14:textId="77777777" w:rsidR="00611965" w:rsidRPr="00583B9A" w:rsidRDefault="00611965" w:rsidP="0061196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1206C2" w14:textId="77777777" w:rsidR="00611965" w:rsidRPr="00583B9A" w:rsidRDefault="00611965" w:rsidP="00611965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9A43AE" w14:textId="77777777" w:rsidR="00611965" w:rsidRPr="00985AE1" w:rsidRDefault="00611965" w:rsidP="0061196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bookmarkEnd w:id="2"/>
      <w:tr w:rsidR="005A7940" w:rsidRPr="00985AE1" w14:paraId="07112507" w14:textId="77777777" w:rsidTr="00FD64F4">
        <w:tc>
          <w:tcPr>
            <w:tcW w:w="630" w:type="dxa"/>
            <w:vMerge w:val="restart"/>
          </w:tcPr>
          <w:p w14:paraId="21604D6D" w14:textId="77777777" w:rsidR="005A7940" w:rsidRPr="00530140" w:rsidRDefault="005A7940" w:rsidP="00FD64F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4B1ABB" w14:textId="77777777" w:rsidR="005A7940" w:rsidRPr="00583B9A" w:rsidRDefault="005A7940" w:rsidP="00FD64F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  <w:proofErr w:type="spellStart"/>
            <w:r w:rsidRPr="00583B9A">
              <w:rPr>
                <w:rFonts w:ascii="Calibri" w:hAnsi="Calibri" w:cs="Calibri"/>
                <w:bCs/>
                <w:sz w:val="20"/>
              </w:rPr>
              <w:t>Infojini</w:t>
            </w:r>
            <w:proofErr w:type="spellEnd"/>
            <w:r w:rsidRPr="00583B9A">
              <w:rPr>
                <w:rFonts w:ascii="Calibri" w:hAnsi="Calibri" w:cs="Calibri"/>
                <w:bCs/>
                <w:sz w:val="20"/>
              </w:rPr>
              <w:t>, Inc.</w:t>
            </w:r>
          </w:p>
          <w:p w14:paraId="5E212575" w14:textId="77777777" w:rsidR="005A7940" w:rsidRPr="00583B9A" w:rsidRDefault="005A7940" w:rsidP="00FD64F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10015 Old Columbia Rd #B215</w:t>
            </w:r>
          </w:p>
          <w:p w14:paraId="6FADCB59" w14:textId="22F54F3F" w:rsidR="005A7940" w:rsidRPr="00583B9A" w:rsidRDefault="005A7940" w:rsidP="00FD64F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Columbia, MD 21046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5F0A38" w14:textId="74FF6B45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Crystal Coop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17EDF8" w14:textId="431BC996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583B9A">
              <w:rPr>
                <w:rFonts w:ascii="Calibri" w:hAnsi="Calibri" w:cs="Calibri"/>
                <w:b/>
                <w:bCs/>
                <w:sz w:val="20"/>
              </w:rPr>
              <w:t>443-257-0086</w:t>
            </w:r>
          </w:p>
        </w:tc>
      </w:tr>
      <w:tr w:rsidR="005A7940" w:rsidRPr="00985AE1" w14:paraId="5E097C29" w14:textId="77777777" w:rsidTr="00FD64F4">
        <w:tc>
          <w:tcPr>
            <w:tcW w:w="630" w:type="dxa"/>
            <w:vMerge/>
          </w:tcPr>
          <w:p w14:paraId="37C64088" w14:textId="77777777" w:rsidR="005A7940" w:rsidRPr="00530140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A663B8" w14:textId="77777777" w:rsidR="005A7940" w:rsidRPr="00583B9A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4C5A2B" w14:textId="77777777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2BF2AC" w14:textId="131B8F16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Pr="00583B9A">
              <w:rPr>
                <w:rFonts w:ascii="Calibri" w:hAnsi="Calibri" w:cs="Calibri"/>
                <w:b/>
                <w:bCs/>
                <w:sz w:val="20"/>
              </w:rPr>
              <w:t>statebids@infojiniconsulting.com</w:t>
            </w:r>
          </w:p>
        </w:tc>
      </w:tr>
      <w:tr w:rsidR="005A7940" w:rsidRPr="00985AE1" w14:paraId="11B09288" w14:textId="77777777" w:rsidTr="00FD64F4">
        <w:tc>
          <w:tcPr>
            <w:tcW w:w="630" w:type="dxa"/>
            <w:vMerge/>
          </w:tcPr>
          <w:p w14:paraId="2CED1C45" w14:textId="77777777" w:rsidR="005A7940" w:rsidRPr="00530140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6241B5" w14:textId="77777777" w:rsidR="005A7940" w:rsidRPr="00583B9A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7F90E7" w14:textId="77777777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E6A0B9" w14:textId="65A2A3BD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83B9A" w:rsidRPr="00583B9A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5A7940" w:rsidRPr="00985AE1" w14:paraId="023919B9" w14:textId="77777777" w:rsidTr="00FD64F4">
        <w:tc>
          <w:tcPr>
            <w:tcW w:w="630" w:type="dxa"/>
            <w:vMerge/>
          </w:tcPr>
          <w:p w14:paraId="3DF21D29" w14:textId="77777777" w:rsidR="005A7940" w:rsidRPr="00530140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5578C0" w14:textId="77777777" w:rsidR="005A7940" w:rsidRPr="00583B9A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0622D5" w14:textId="77777777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733159" w14:textId="77777777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A7940" w:rsidRPr="00985AE1" w14:paraId="04953688" w14:textId="77777777" w:rsidTr="00FD64F4">
        <w:tc>
          <w:tcPr>
            <w:tcW w:w="630" w:type="dxa"/>
            <w:vMerge/>
          </w:tcPr>
          <w:p w14:paraId="639C8162" w14:textId="77777777" w:rsidR="005A7940" w:rsidRPr="00530140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1C68C5" w14:textId="77777777" w:rsidR="005A7940" w:rsidRPr="00583B9A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EC01B8" w14:textId="77777777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0AB382" w14:textId="77777777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5A7940" w:rsidRPr="00985AE1" w14:paraId="6430DB9A" w14:textId="77777777" w:rsidTr="00FD64F4">
        <w:tc>
          <w:tcPr>
            <w:tcW w:w="630" w:type="dxa"/>
            <w:vMerge w:val="restart"/>
          </w:tcPr>
          <w:p w14:paraId="0C2B6AA0" w14:textId="77777777" w:rsidR="005A7940" w:rsidRPr="00530140" w:rsidRDefault="005A7940" w:rsidP="00FD64F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  <w:bookmarkStart w:id="3" w:name="_Hlk112751559"/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12F3" w14:textId="77777777" w:rsidR="005A7940" w:rsidRPr="00583B9A" w:rsidRDefault="006169E4" w:rsidP="005A794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 xml:space="preserve">Medical Clinical </w:t>
            </w:r>
            <w:proofErr w:type="spellStart"/>
            <w:r w:rsidRPr="00583B9A">
              <w:rPr>
                <w:rFonts w:asciiTheme="minorHAnsi" w:hAnsiTheme="minorHAnsi" w:cstheme="minorHAnsi"/>
                <w:bCs/>
                <w:sz w:val="20"/>
              </w:rPr>
              <w:t>Staffting</w:t>
            </w:r>
            <w:proofErr w:type="spellEnd"/>
          </w:p>
          <w:p w14:paraId="7A8E90EB" w14:textId="77777777" w:rsidR="006169E4" w:rsidRPr="00583B9A" w:rsidRDefault="006169E4" w:rsidP="005A794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1415 Adeline Street</w:t>
            </w:r>
          </w:p>
          <w:p w14:paraId="7736540D" w14:textId="532CEC7D" w:rsidR="006169E4" w:rsidRPr="00583B9A" w:rsidRDefault="006169E4" w:rsidP="005A794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Oakland, CA 94607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436982" w14:textId="22A7A2FB" w:rsidR="005A7940" w:rsidRPr="00583B9A" w:rsidRDefault="006169E4" w:rsidP="00FD64F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Tony Beama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33AAEC" w14:textId="77777777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5A7940" w:rsidRPr="00985AE1" w14:paraId="6B1C6B97" w14:textId="77777777" w:rsidTr="00FD64F4">
        <w:tc>
          <w:tcPr>
            <w:tcW w:w="630" w:type="dxa"/>
            <w:vMerge/>
          </w:tcPr>
          <w:p w14:paraId="416581CE" w14:textId="77777777" w:rsidR="005A7940" w:rsidRPr="00530140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319406" w14:textId="77777777" w:rsidR="005A7940" w:rsidRPr="00583B9A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08A25C" w14:textId="77777777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49B11D" w14:textId="5A79722F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6169E4" w:rsidRPr="00583B9A">
              <w:rPr>
                <w:rFonts w:ascii="Calibri" w:hAnsi="Calibri" w:cs="Calibri"/>
                <w:b/>
                <w:bCs/>
                <w:sz w:val="20"/>
              </w:rPr>
              <w:t>Tony.beaman@clinical-medical.com</w:t>
            </w:r>
          </w:p>
        </w:tc>
      </w:tr>
      <w:tr w:rsidR="005A7940" w:rsidRPr="00985AE1" w14:paraId="44AC01FC" w14:textId="77777777" w:rsidTr="00FD64F4">
        <w:tc>
          <w:tcPr>
            <w:tcW w:w="630" w:type="dxa"/>
            <w:vMerge/>
          </w:tcPr>
          <w:p w14:paraId="3C5879B0" w14:textId="77777777" w:rsidR="005A7940" w:rsidRPr="00530140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413C44" w14:textId="77777777" w:rsidR="005A7940" w:rsidRPr="00583B9A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B1C2B0" w14:textId="77777777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86A671" w14:textId="1512AFBB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83B9A" w:rsidRPr="00583B9A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5A7940" w:rsidRPr="00985AE1" w14:paraId="5D01AB2F" w14:textId="77777777" w:rsidTr="00FD64F4">
        <w:tc>
          <w:tcPr>
            <w:tcW w:w="630" w:type="dxa"/>
            <w:vMerge/>
          </w:tcPr>
          <w:p w14:paraId="15D4FE96" w14:textId="77777777" w:rsidR="005A7940" w:rsidRPr="00530140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377265" w14:textId="77777777" w:rsidR="005A7940" w:rsidRPr="00583B9A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2C657C" w14:textId="77777777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3E02E3" w14:textId="77777777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A7940" w:rsidRPr="00985AE1" w14:paraId="3B5D19A4" w14:textId="77777777" w:rsidTr="00FD64F4">
        <w:tc>
          <w:tcPr>
            <w:tcW w:w="630" w:type="dxa"/>
            <w:vMerge/>
          </w:tcPr>
          <w:p w14:paraId="2411196B" w14:textId="77777777" w:rsidR="005A7940" w:rsidRPr="00530140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08F490" w14:textId="77777777" w:rsidR="005A7940" w:rsidRPr="00583B9A" w:rsidRDefault="005A794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9B1838" w14:textId="77777777" w:rsidR="005A7940" w:rsidRPr="00583B9A" w:rsidRDefault="005A794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FD095D" w14:textId="77777777" w:rsidR="005A7940" w:rsidRPr="00985AE1" w:rsidRDefault="005A794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bookmarkEnd w:id="3"/>
      <w:tr w:rsidR="00720B10" w:rsidRPr="00985AE1" w14:paraId="60332452" w14:textId="77777777" w:rsidTr="00FD64F4">
        <w:tc>
          <w:tcPr>
            <w:tcW w:w="630" w:type="dxa"/>
            <w:vMerge w:val="restart"/>
          </w:tcPr>
          <w:p w14:paraId="1D7D11A2" w14:textId="77777777" w:rsidR="00720B10" w:rsidRPr="00530140" w:rsidRDefault="00720B10" w:rsidP="00FD64F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1A3BB5" w14:textId="57F26CE9" w:rsidR="00720B10" w:rsidRPr="00583B9A" w:rsidRDefault="00720B10" w:rsidP="00FD64F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SPG Therapy &amp; Education</w:t>
            </w:r>
          </w:p>
          <w:p w14:paraId="0FCBB1FD" w14:textId="77777777" w:rsidR="00720B10" w:rsidRPr="00583B9A" w:rsidRDefault="00720B10" w:rsidP="00FD64F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2021 Ygnacio Valley Road, C103</w:t>
            </w:r>
          </w:p>
          <w:p w14:paraId="51E2F416" w14:textId="0F63410E" w:rsidR="00720B10" w:rsidRPr="00583B9A" w:rsidRDefault="00720B10" w:rsidP="00FD64F4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 xml:space="preserve">Walnut Creek, CA </w:t>
            </w:r>
            <w:r w:rsidR="00DA6657" w:rsidRPr="00583B9A">
              <w:rPr>
                <w:rFonts w:asciiTheme="minorHAnsi" w:hAnsiTheme="minorHAnsi" w:cstheme="minorHAnsi"/>
                <w:bCs/>
                <w:sz w:val="20"/>
              </w:rPr>
              <w:t>94598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BAD766" w14:textId="1CCA9D2E" w:rsidR="00720B10" w:rsidRPr="00583B9A" w:rsidRDefault="00720B10" w:rsidP="00FD64F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Chris Holme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60AA5" w14:textId="0D095D7C" w:rsidR="00720B10" w:rsidRPr="00985AE1" w:rsidRDefault="00720B1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583B9A">
              <w:rPr>
                <w:rFonts w:ascii="Calibri" w:hAnsi="Calibri" w:cs="Calibri"/>
                <w:b/>
                <w:bCs/>
                <w:sz w:val="20"/>
              </w:rPr>
              <w:t>925-945-1474</w:t>
            </w:r>
          </w:p>
        </w:tc>
      </w:tr>
      <w:tr w:rsidR="00720B10" w:rsidRPr="00985AE1" w14:paraId="7920BA1B" w14:textId="77777777" w:rsidTr="00FD64F4">
        <w:tc>
          <w:tcPr>
            <w:tcW w:w="630" w:type="dxa"/>
            <w:vMerge/>
          </w:tcPr>
          <w:p w14:paraId="25054977" w14:textId="77777777" w:rsidR="00720B10" w:rsidRPr="00530140" w:rsidRDefault="00720B1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E00E61" w14:textId="77777777" w:rsidR="00720B10" w:rsidRPr="00583B9A" w:rsidRDefault="00720B1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948942" w14:textId="77777777" w:rsidR="00720B10" w:rsidRPr="00583B9A" w:rsidRDefault="00720B1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62AA01" w14:textId="590D1AF3" w:rsidR="00720B10" w:rsidRPr="00985AE1" w:rsidRDefault="00720B1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Pr="00583B9A">
              <w:rPr>
                <w:rFonts w:ascii="Calibri" w:hAnsi="Calibri" w:cs="Calibri"/>
                <w:b/>
                <w:bCs/>
                <w:sz w:val="20"/>
              </w:rPr>
              <w:t>Chris.holmes@spgtherapy.com</w:t>
            </w:r>
          </w:p>
        </w:tc>
      </w:tr>
      <w:tr w:rsidR="00720B10" w:rsidRPr="00985AE1" w14:paraId="2C60D68D" w14:textId="77777777" w:rsidTr="00FD64F4">
        <w:tc>
          <w:tcPr>
            <w:tcW w:w="630" w:type="dxa"/>
            <w:vMerge/>
          </w:tcPr>
          <w:p w14:paraId="7790A487" w14:textId="77777777" w:rsidR="00720B10" w:rsidRPr="00530140" w:rsidRDefault="00720B1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04BFAA" w14:textId="77777777" w:rsidR="00720B10" w:rsidRPr="00583B9A" w:rsidRDefault="00720B1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399088" w14:textId="77777777" w:rsidR="00720B10" w:rsidRPr="00583B9A" w:rsidRDefault="00720B1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6A9EF5" w14:textId="6D86BAF1" w:rsidR="00720B10" w:rsidRPr="00583B9A" w:rsidRDefault="00720B1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83B9A" w:rsidRPr="00583B9A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720B10" w:rsidRPr="00985AE1" w14:paraId="630F563E" w14:textId="77777777" w:rsidTr="00FD64F4">
        <w:tc>
          <w:tcPr>
            <w:tcW w:w="630" w:type="dxa"/>
            <w:vMerge/>
          </w:tcPr>
          <w:p w14:paraId="1A13A5E2" w14:textId="77777777" w:rsidR="00720B10" w:rsidRPr="00530140" w:rsidRDefault="00720B1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CF8D97" w14:textId="77777777" w:rsidR="00720B10" w:rsidRPr="00583B9A" w:rsidRDefault="00720B1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77C66C" w14:textId="77777777" w:rsidR="00720B10" w:rsidRPr="00583B9A" w:rsidRDefault="00720B1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042514" w14:textId="77777777" w:rsidR="00720B10" w:rsidRPr="00985AE1" w:rsidRDefault="00720B1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720B10" w:rsidRPr="00985AE1" w14:paraId="56FFC93B" w14:textId="77777777" w:rsidTr="00FD64F4">
        <w:tc>
          <w:tcPr>
            <w:tcW w:w="630" w:type="dxa"/>
            <w:vMerge/>
          </w:tcPr>
          <w:p w14:paraId="5E6C6A87" w14:textId="77777777" w:rsidR="00720B10" w:rsidRPr="00530140" w:rsidRDefault="00720B1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3FAD5D" w14:textId="77777777" w:rsidR="00720B10" w:rsidRPr="00583B9A" w:rsidRDefault="00720B10" w:rsidP="00FD64F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EA86FA" w14:textId="77777777" w:rsidR="00720B10" w:rsidRPr="00583B9A" w:rsidRDefault="00720B10" w:rsidP="00FD64F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48F585" w14:textId="77777777" w:rsidR="00720B10" w:rsidRPr="00985AE1" w:rsidRDefault="00720B10" w:rsidP="00FD64F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72184A" w:rsidRPr="00985AE1" w14:paraId="5F12939A" w14:textId="77777777" w:rsidTr="00FD64F4">
        <w:tc>
          <w:tcPr>
            <w:tcW w:w="630" w:type="dxa"/>
            <w:vMerge w:val="restart"/>
          </w:tcPr>
          <w:p w14:paraId="226C7FBF" w14:textId="77777777" w:rsidR="0072184A" w:rsidRPr="00530140" w:rsidRDefault="0072184A" w:rsidP="0072184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C589D5" w14:textId="77777777" w:rsidR="0072184A" w:rsidRPr="00583B9A" w:rsidRDefault="0072184A" w:rsidP="0072184A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SPG Therapy &amp; Education</w:t>
            </w:r>
          </w:p>
          <w:p w14:paraId="1C4561E9" w14:textId="77777777" w:rsidR="0072184A" w:rsidRPr="00583B9A" w:rsidRDefault="0072184A" w:rsidP="0072184A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2021 Ygnacio Valley Road, C103</w:t>
            </w:r>
          </w:p>
          <w:p w14:paraId="4BAA84FB" w14:textId="2CC9DD98" w:rsidR="0072184A" w:rsidRPr="00583B9A" w:rsidRDefault="0072184A" w:rsidP="0072184A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Walnut Creek, CA 94598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BC7776" w14:textId="5DB0303A" w:rsidR="0072184A" w:rsidRPr="00583B9A" w:rsidRDefault="0072184A" w:rsidP="0072184A">
            <w:pPr>
              <w:rPr>
                <w:rFonts w:ascii="Calibri" w:hAnsi="Calibri" w:cs="Calibri"/>
                <w:bCs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Jenny Oga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3FCFC5" w14:textId="5FF80213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72184A" w:rsidRPr="00985AE1" w14:paraId="76260DDC" w14:textId="77777777" w:rsidTr="00FD64F4">
        <w:tc>
          <w:tcPr>
            <w:tcW w:w="630" w:type="dxa"/>
            <w:vMerge/>
          </w:tcPr>
          <w:p w14:paraId="66B56F62" w14:textId="77777777" w:rsidR="0072184A" w:rsidRPr="00530140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7EE6C8" w14:textId="77777777" w:rsidR="0072184A" w:rsidRPr="00583B9A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685ADF" w14:textId="77777777" w:rsidR="0072184A" w:rsidRPr="00583B9A" w:rsidRDefault="0072184A" w:rsidP="0072184A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732382" w14:textId="50A81B9B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72184A" w:rsidRPr="00985AE1" w14:paraId="042E82FB" w14:textId="77777777" w:rsidTr="00FD64F4">
        <w:tc>
          <w:tcPr>
            <w:tcW w:w="630" w:type="dxa"/>
            <w:vMerge/>
          </w:tcPr>
          <w:p w14:paraId="2CEEB6BF" w14:textId="77777777" w:rsidR="0072184A" w:rsidRPr="00530140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E580BF" w14:textId="77777777" w:rsidR="0072184A" w:rsidRPr="00583B9A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89048A" w14:textId="77777777" w:rsidR="0072184A" w:rsidRPr="00583B9A" w:rsidRDefault="0072184A" w:rsidP="0072184A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800438" w14:textId="004FC8F9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83B9A" w:rsidRPr="00583B9A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72184A" w:rsidRPr="00985AE1" w14:paraId="0AD5C7AC" w14:textId="77777777" w:rsidTr="00FD64F4">
        <w:tc>
          <w:tcPr>
            <w:tcW w:w="630" w:type="dxa"/>
            <w:vMerge/>
          </w:tcPr>
          <w:p w14:paraId="0763983A" w14:textId="77777777" w:rsidR="0072184A" w:rsidRPr="00530140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D3A6A8" w14:textId="77777777" w:rsidR="0072184A" w:rsidRPr="00583B9A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AD2B16" w14:textId="77777777" w:rsidR="0072184A" w:rsidRPr="00583B9A" w:rsidRDefault="0072184A" w:rsidP="0072184A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5ADCCE" w14:textId="77777777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72184A" w:rsidRPr="00985AE1" w14:paraId="447B1115" w14:textId="77777777" w:rsidTr="00FD64F4">
        <w:tc>
          <w:tcPr>
            <w:tcW w:w="630" w:type="dxa"/>
            <w:vMerge/>
          </w:tcPr>
          <w:p w14:paraId="4659B646" w14:textId="77777777" w:rsidR="0072184A" w:rsidRPr="00530140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B27C62" w14:textId="77777777" w:rsidR="0072184A" w:rsidRPr="00583B9A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5ABD74" w14:textId="77777777" w:rsidR="0072184A" w:rsidRPr="00583B9A" w:rsidRDefault="0072184A" w:rsidP="0072184A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22DCBD" w14:textId="77777777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72184A" w:rsidRPr="00985AE1" w14:paraId="31158F5C" w14:textId="77777777" w:rsidTr="00FD64F4">
        <w:tc>
          <w:tcPr>
            <w:tcW w:w="630" w:type="dxa"/>
            <w:vMerge w:val="restart"/>
          </w:tcPr>
          <w:p w14:paraId="3C88756F" w14:textId="77777777" w:rsidR="0072184A" w:rsidRPr="00530140" w:rsidRDefault="0072184A" w:rsidP="0072184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00C84B" w14:textId="77777777" w:rsidR="0072184A" w:rsidRPr="00583B9A" w:rsidRDefault="0072184A" w:rsidP="0072184A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SPG Therapy &amp; Education</w:t>
            </w:r>
          </w:p>
          <w:p w14:paraId="3B10DF62" w14:textId="77777777" w:rsidR="0072184A" w:rsidRPr="00583B9A" w:rsidRDefault="0072184A" w:rsidP="0072184A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2021 Ygnacio Valley Road, C103</w:t>
            </w:r>
          </w:p>
          <w:p w14:paraId="14B6FEB4" w14:textId="11567464" w:rsidR="0072184A" w:rsidRPr="00583B9A" w:rsidRDefault="0072184A" w:rsidP="0072184A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583B9A">
              <w:rPr>
                <w:rFonts w:asciiTheme="minorHAnsi" w:hAnsiTheme="minorHAnsi" w:cstheme="minorHAnsi"/>
                <w:bCs/>
                <w:sz w:val="20"/>
              </w:rPr>
              <w:t>Walnut Creek, CA 94598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55FF14" w14:textId="24694174" w:rsidR="0072184A" w:rsidRPr="00583B9A" w:rsidRDefault="0072184A" w:rsidP="0072184A">
            <w:pPr>
              <w:rPr>
                <w:rFonts w:ascii="Calibri" w:hAnsi="Calibri" w:cs="Calibri"/>
                <w:bCs/>
                <w:sz w:val="20"/>
              </w:rPr>
            </w:pPr>
            <w:r w:rsidRPr="00583B9A">
              <w:rPr>
                <w:rFonts w:ascii="Calibri" w:hAnsi="Calibri" w:cs="Calibri"/>
                <w:bCs/>
                <w:sz w:val="20"/>
              </w:rPr>
              <w:t>KAM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278B3E" w14:textId="7517639B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72184A" w:rsidRPr="00985AE1" w14:paraId="55EAB615" w14:textId="77777777" w:rsidTr="00FD64F4">
        <w:tc>
          <w:tcPr>
            <w:tcW w:w="630" w:type="dxa"/>
            <w:vMerge/>
          </w:tcPr>
          <w:p w14:paraId="23297AFD" w14:textId="77777777" w:rsidR="0072184A" w:rsidRPr="00530140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600917" w14:textId="77777777" w:rsidR="0072184A" w:rsidRPr="00985AE1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496E47" w14:textId="77777777" w:rsidR="0072184A" w:rsidRPr="00985AE1" w:rsidRDefault="0072184A" w:rsidP="0072184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18791A" w14:textId="2CBC9CE1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72184A" w:rsidRPr="00985AE1" w14:paraId="203EBE58" w14:textId="77777777" w:rsidTr="00FD64F4">
        <w:tc>
          <w:tcPr>
            <w:tcW w:w="630" w:type="dxa"/>
            <w:vMerge/>
          </w:tcPr>
          <w:p w14:paraId="28582317" w14:textId="77777777" w:rsidR="0072184A" w:rsidRPr="00530140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46EC91" w14:textId="77777777" w:rsidR="0072184A" w:rsidRPr="00985AE1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EE4DE5" w14:textId="77777777" w:rsidR="0072184A" w:rsidRPr="00985AE1" w:rsidRDefault="0072184A" w:rsidP="0072184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2F0E26" w14:textId="4689DC74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83B9A" w:rsidRPr="00583B9A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72184A" w:rsidRPr="00985AE1" w14:paraId="4A30DFED" w14:textId="77777777" w:rsidTr="00FD64F4">
        <w:tc>
          <w:tcPr>
            <w:tcW w:w="630" w:type="dxa"/>
            <w:vMerge/>
          </w:tcPr>
          <w:p w14:paraId="2218F715" w14:textId="77777777" w:rsidR="0072184A" w:rsidRPr="00530140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CBB48D" w14:textId="77777777" w:rsidR="0072184A" w:rsidRPr="00985AE1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DA497B" w14:textId="77777777" w:rsidR="0072184A" w:rsidRPr="00985AE1" w:rsidRDefault="0072184A" w:rsidP="0072184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41DFBC" w14:textId="77777777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72184A" w:rsidRPr="00985AE1" w14:paraId="1C8D5FDE" w14:textId="77777777" w:rsidTr="00FD64F4">
        <w:tc>
          <w:tcPr>
            <w:tcW w:w="630" w:type="dxa"/>
            <w:vMerge/>
          </w:tcPr>
          <w:p w14:paraId="500B5C84" w14:textId="77777777" w:rsidR="0072184A" w:rsidRPr="00530140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546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E9107D" w14:textId="77777777" w:rsidR="0072184A" w:rsidRPr="00985AE1" w:rsidRDefault="0072184A" w:rsidP="0072184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2A71C3" w14:textId="77777777" w:rsidR="0072184A" w:rsidRPr="00985AE1" w:rsidRDefault="0072184A" w:rsidP="0072184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5B2453" w14:textId="77777777" w:rsidR="0072184A" w:rsidRPr="00985AE1" w:rsidRDefault="0072184A" w:rsidP="0072184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</w:tbl>
    <w:p w14:paraId="75FF9ECF" w14:textId="77777777" w:rsidR="009A343C" w:rsidRDefault="009A343C" w:rsidP="0015709F">
      <w:pPr>
        <w:pStyle w:val="HeaderExhibit"/>
        <w:sectPr w:rsidR="009A343C" w:rsidSect="00583B9A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710" w:right="810" w:bottom="720" w:left="432" w:header="900" w:footer="315" w:gutter="0"/>
          <w:cols w:space="720"/>
          <w:docGrid w:linePitch="360"/>
        </w:sectPr>
      </w:pPr>
    </w:p>
    <w:p w14:paraId="6A7C7417" w14:textId="28C15050" w:rsidR="008F1AC7" w:rsidRPr="000655C4" w:rsidRDefault="008F1AC7" w:rsidP="0015709F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  <w:r w:rsidR="000655C4">
        <w:t xml:space="preserve"> </w:t>
      </w:r>
    </w:p>
    <w:p w14:paraId="4E3280F4" w14:textId="77777777" w:rsidR="00036A3F" w:rsidRPr="00036A3F" w:rsidRDefault="0063163F" w:rsidP="00036A3F">
      <w:pPr>
        <w:pStyle w:val="RFP-QHeader2"/>
        <w:rPr>
          <w:rFonts w:ascii="Calibri" w:hAnsi="Calibri" w:cs="Calibri"/>
          <w:sz w:val="28"/>
          <w:szCs w:val="28"/>
        </w:rPr>
      </w:pPr>
      <w:r w:rsidRPr="00036A3F">
        <w:rPr>
          <w:rFonts w:ascii="Calibri" w:hAnsi="Calibri" w:cs="Calibri"/>
          <w:bCs/>
          <w:iCs/>
          <w:sz w:val="28"/>
          <w:szCs w:val="28"/>
        </w:rPr>
        <w:t>RF</w:t>
      </w:r>
      <w:r w:rsidR="00903A9B" w:rsidRPr="00036A3F">
        <w:rPr>
          <w:rFonts w:ascii="Calibri" w:hAnsi="Calibri" w:cs="Calibri"/>
          <w:bCs/>
          <w:iCs/>
          <w:sz w:val="28"/>
          <w:szCs w:val="28"/>
        </w:rPr>
        <w:t>P</w:t>
      </w:r>
      <w:r w:rsidR="008F1AC7" w:rsidRPr="00036A3F">
        <w:rPr>
          <w:rFonts w:ascii="Calibri" w:hAnsi="Calibri" w:cs="Calibri"/>
          <w:bCs/>
          <w:iCs/>
          <w:sz w:val="28"/>
          <w:szCs w:val="28"/>
        </w:rPr>
        <w:t xml:space="preserve"> No. </w:t>
      </w:r>
      <w:r w:rsidR="00036A3F" w:rsidRPr="00036A3F">
        <w:rPr>
          <w:rFonts w:ascii="Calibri" w:hAnsi="Calibri" w:cs="Calibri"/>
          <w:sz w:val="28"/>
          <w:szCs w:val="28"/>
        </w:rPr>
        <w:t>Medical Therapy Staffing Services</w:t>
      </w:r>
    </w:p>
    <w:p w14:paraId="26FE8CC6" w14:textId="77777777" w:rsidR="005F2EC3" w:rsidRDefault="008F1AC7" w:rsidP="005F2EC3">
      <w:pPr>
        <w:rPr>
          <w:rFonts w:ascii="Calibri" w:hAnsi="Calibri" w:cs="Calibri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proofErr w:type="gramStart"/>
      <w:r w:rsidRPr="00A85450">
        <w:rPr>
          <w:rFonts w:ascii="Calibri" w:hAnsi="Calibri" w:cs="Calibri"/>
          <w:szCs w:val="26"/>
        </w:rPr>
        <w:t>making contact with</w:t>
      </w:r>
      <w:proofErr w:type="gramEnd"/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requirements of the Small Local Emerging Business (SLEB) Program</w:t>
      </w:r>
      <w:r>
        <w:rPr>
          <w:rFonts w:ascii="Calibri" w:hAnsi="Calibri" w:cs="Calibri"/>
          <w:szCs w:val="26"/>
        </w:rPr>
        <w:t xml:space="preserve">: </w:t>
      </w:r>
    </w:p>
    <w:p w14:paraId="6993C6EE" w14:textId="26103AF5" w:rsidR="008F1AC7" w:rsidRDefault="007A7113" w:rsidP="005F2EC3">
      <w:pPr>
        <w:rPr>
          <w:rFonts w:ascii="Calibri" w:hAnsi="Calibri" w:cs="Calibri"/>
          <w:szCs w:val="26"/>
        </w:rPr>
      </w:pPr>
      <w:hyperlink r:id="rId23" w:history="1">
        <w:r w:rsidR="004E55D5"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F1AC7">
        <w:rPr>
          <w:rFonts w:ascii="Calibri" w:hAnsi="Calibri" w:cs="Calibri"/>
          <w:szCs w:val="26"/>
        </w:rPr>
        <w:t xml:space="preserve">. </w:t>
      </w:r>
    </w:p>
    <w:p w14:paraId="57B28386" w14:textId="77777777" w:rsidR="005F2EC3" w:rsidRDefault="005F2EC3" w:rsidP="005F2EC3">
      <w:pPr>
        <w:rPr>
          <w:rFonts w:ascii="Calibri" w:hAnsi="Calibri" w:cs="Calibri"/>
          <w:color w:val="FFFFFF"/>
          <w:szCs w:val="26"/>
        </w:rPr>
      </w:pPr>
    </w:p>
    <w:p w14:paraId="65438E05" w14:textId="72343A52" w:rsidR="008F1AC7" w:rsidRPr="00A85450" w:rsidRDefault="008F1AC7" w:rsidP="007E065F">
      <w:pPr>
        <w:spacing w:after="240"/>
        <w:rPr>
          <w:rFonts w:ascii="Calibri" w:hAnsi="Calibri" w:cs="Calibri"/>
          <w:szCs w:val="26"/>
        </w:rPr>
      </w:pPr>
      <w:r w:rsidRPr="008F1AC7">
        <w:rPr>
          <w:rFonts w:ascii="Calibri" w:hAnsi="Calibri" w:cs="Calibri"/>
          <w:szCs w:val="26"/>
        </w:rPr>
        <w:t xml:space="preserve">This </w:t>
      </w:r>
      <w:r w:rsidRPr="00036A3F">
        <w:rPr>
          <w:rFonts w:ascii="Calibri" w:hAnsi="Calibri" w:cs="Calibri"/>
          <w:szCs w:val="26"/>
        </w:rPr>
        <w:t>RFP</w:t>
      </w:r>
      <w:r w:rsidRPr="008F1AC7">
        <w:rPr>
          <w:rFonts w:ascii="Calibri" w:hAnsi="Calibri" w:cs="Calibri"/>
          <w:szCs w:val="26"/>
        </w:rPr>
        <w:t xml:space="preserve"> is being issued to all vendors on the Vendor Bid List; the following revised vendor</w:t>
      </w:r>
      <w:r w:rsidR="009A343C">
        <w:rPr>
          <w:rFonts w:ascii="Calibri" w:hAnsi="Calibri" w:cs="Calibri"/>
          <w:szCs w:val="26"/>
        </w:rPr>
        <w:t xml:space="preserve"> bid</w:t>
      </w:r>
      <w:r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170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2430"/>
        <w:gridCol w:w="1530"/>
        <w:gridCol w:w="1350"/>
        <w:gridCol w:w="2160"/>
        <w:gridCol w:w="1080"/>
        <w:gridCol w:w="450"/>
        <w:gridCol w:w="2700"/>
      </w:tblGrid>
      <w:tr w:rsidR="007542C3" w:rsidRPr="0057504A" w14:paraId="42099890" w14:textId="77777777" w:rsidTr="00BD5CDE">
        <w:trPr>
          <w:trHeight w:val="370"/>
          <w:tblHeader/>
        </w:trPr>
        <w:tc>
          <w:tcPr>
            <w:tcW w:w="1170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32D75B6" w14:textId="77777777" w:rsidR="007542C3" w:rsidRPr="0057504A" w:rsidRDefault="007542C3" w:rsidP="005F2EC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7504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FP No. 902167 - Medical Therapy Staffing Services</w:t>
            </w:r>
          </w:p>
        </w:tc>
      </w:tr>
      <w:tr w:rsidR="007542C3" w:rsidRPr="0057504A" w14:paraId="0D7038B1" w14:textId="77777777" w:rsidTr="00BD5CDE">
        <w:trPr>
          <w:trHeight w:val="270"/>
          <w:tblHeader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2EB72A" w14:textId="77777777" w:rsidR="007542C3" w:rsidRPr="0057504A" w:rsidRDefault="007542C3" w:rsidP="005F2EC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57504A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C357A7B" w14:textId="77777777" w:rsidR="007542C3" w:rsidRPr="0057504A" w:rsidRDefault="007542C3" w:rsidP="005F2EC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57504A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AA8B1AD" w14:textId="77777777" w:rsidR="007542C3" w:rsidRPr="0057504A" w:rsidRDefault="007542C3" w:rsidP="005F2EC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57504A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4B51065" w14:textId="77777777" w:rsidR="007542C3" w:rsidRPr="0057504A" w:rsidRDefault="007542C3" w:rsidP="005F2EC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57504A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429E4E" w14:textId="77777777" w:rsidR="007542C3" w:rsidRPr="0057504A" w:rsidRDefault="007542C3" w:rsidP="005F2EC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57504A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3BFBEDF" w14:textId="5DAAECE3" w:rsidR="007542C3" w:rsidRPr="0057504A" w:rsidRDefault="007542C3" w:rsidP="005F2EC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57504A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E0A551F" w14:textId="77777777" w:rsidR="007542C3" w:rsidRPr="0057504A" w:rsidRDefault="007542C3" w:rsidP="005F2EC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57504A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7542C3" w:rsidRPr="0057504A" w14:paraId="403B89BA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53B9B25" w14:textId="5A54BE52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The </w:t>
            </w:r>
            <w:proofErr w:type="gram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Stepping Stones</w:t>
            </w:r>
            <w:proofErr w:type="gramEnd"/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 Grou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ABBA0CC" w14:textId="6EB206DD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Richa Nara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B14A175" w14:textId="370DFE12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669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777-683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182B5FC" w14:textId="5B8B5B42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123 N Wacker Dr., Ste 11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E8C4C06" w14:textId="7ACE3751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hicag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74D8D52" w14:textId="23DB0EFF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IL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5336878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bids@thesteppingstonesgroup.com</w:t>
            </w:r>
          </w:p>
        </w:tc>
      </w:tr>
      <w:tr w:rsidR="007542C3" w:rsidRPr="0057504A" w14:paraId="458B1A25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1F7F02" w14:textId="62A390B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+1 Technolog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5852C9" w14:textId="3340326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seph Tin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6CA171" w14:textId="0DD98C0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396-58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7A3D47" w14:textId="44394D4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9 California Ave, Suite 2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8D7C5F" w14:textId="6D2CFA8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92F77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CEB1E2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ey@1plus1tech.com</w:t>
            </w:r>
          </w:p>
        </w:tc>
      </w:tr>
      <w:tr w:rsidR="007542C3" w:rsidRPr="0057504A" w14:paraId="4C1F40C7" w14:textId="77777777" w:rsidTr="00BD5CDE">
        <w:trPr>
          <w:trHeight w:val="30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6DEA1" w14:textId="5800B94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314e </w:t>
            </w:r>
            <w:r w:rsidR="007542C3"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orpor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476A27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aymond F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C045B0" w14:textId="4AC946D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13-978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3E63E0" w14:textId="3DD2AE4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47102 </w:t>
            </w:r>
            <w:r w:rsidR="007542C3"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ission Falls Ct</w:t>
            </w: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., </w:t>
            </w:r>
            <w:r w:rsidR="007542C3"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Ste </w:t>
            </w: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2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A7AA3" w14:textId="1EA3303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FBF7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B21D6B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aymond.fu@314e.com</w:t>
            </w:r>
          </w:p>
        </w:tc>
      </w:tr>
      <w:tr w:rsidR="007542C3" w:rsidRPr="0057504A" w14:paraId="546D8F5C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04E0E4" w14:textId="46B450F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Adroit Resource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3484E2" w14:textId="2C53779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ausami Kakk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DACE2F" w14:textId="515EA65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573-64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24B31F" w14:textId="053C5E9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9500 Stevenson Place, Suite 2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F88221" w14:textId="09E74A5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50BF9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C91D16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ausami@adroitresources.com</w:t>
            </w:r>
          </w:p>
        </w:tc>
      </w:tr>
      <w:tr w:rsidR="007542C3" w:rsidRPr="0057504A" w14:paraId="2D2D6D4B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21A95F" w14:textId="2BD42C1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Aeroline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Internationa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6B5909" w14:textId="3DB673B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Abhishek Pau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437899" w14:textId="4C329E8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6669E" w14:textId="4CF86F58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4B777E" w14:textId="71D455B0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3EA2D" w14:textId="79E82F2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B8C2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paul@aerolineinternational.com</w:t>
            </w:r>
          </w:p>
        </w:tc>
      </w:tr>
      <w:tr w:rsidR="007542C3" w:rsidRPr="0057504A" w14:paraId="3ED930A1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C6B303" w14:textId="4DB1BB1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Agama Solution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E3F9F" w14:textId="73A3E04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ankaj Kal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6BA62F" w14:textId="784F251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96-93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3105F" w14:textId="09841E2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9159 Paseo Padre Pkwy, Suite 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27E84D" w14:textId="08E3943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79901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859CB2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ankaj@agamasolutions.com</w:t>
            </w:r>
          </w:p>
        </w:tc>
      </w:tr>
      <w:tr w:rsidR="007542C3" w:rsidRPr="0057504A" w14:paraId="0AA7C5FB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2B73C5" w14:textId="5CF377E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 W Healthcare Service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0519E4" w14:textId="7EF4EE4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Greg Messer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BF2B0E" w14:textId="33CAE78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636-9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E368DD" w14:textId="2C6D50A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7700 Edgewater Drive, Suite 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3AC9A5" w14:textId="732B51B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66CE0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9B8E1E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whealthcareinc@sbcglobal.net</w:t>
            </w:r>
          </w:p>
        </w:tc>
      </w:tr>
      <w:tr w:rsidR="007542C3" w:rsidRPr="0057504A" w14:paraId="7066EF23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62E0AF" w14:textId="48C32FF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omputer Techs Personnel Staff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5283C0" w14:textId="4DB6A10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Beverley Sand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51EFC" w14:textId="5625F00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638-347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D29944" w14:textId="2BB46D7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9308 International Blvd, #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4E98DF" w14:textId="52C34EC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B94A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939FD1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Beverley@computertechspersonnelstaffing.com</w:t>
            </w:r>
          </w:p>
        </w:tc>
      </w:tr>
      <w:tr w:rsidR="007542C3" w:rsidRPr="0057504A" w14:paraId="1CDB24E0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F1063B" w14:textId="0F63F97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onferra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Softwar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88CA4B" w14:textId="0F5CBEF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udheer Gullapal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C5764F" w14:textId="2742ED7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408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92-742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58B772" w14:textId="259152F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9180 Liberty St, Suite 101, Office #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828F44" w14:textId="3A2F889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F1178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E2CD8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udheer.g@conferrasoft.com</w:t>
            </w:r>
          </w:p>
        </w:tc>
      </w:tr>
      <w:tr w:rsidR="007542C3" w:rsidRPr="0057504A" w14:paraId="2DBF67C2" w14:textId="77777777" w:rsidTr="00BD5CDE">
        <w:trPr>
          <w:trHeight w:val="24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226704" w14:textId="07C1787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abri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6BC6D" w14:textId="1B68F3B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avinder Kau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076F5F" w14:textId="252A942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06-715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487E2F" w14:textId="493EF13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212 Preservation Parkway, Suite 3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D8F6A" w14:textId="429C493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3B425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F2B2BA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kaur@dabri.com</w:t>
            </w:r>
          </w:p>
        </w:tc>
      </w:tr>
      <w:tr w:rsidR="007542C3" w:rsidRPr="0057504A" w14:paraId="7AD5F1BB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FC3D51" w14:textId="41D58E8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ecitech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Consulting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C91CF9" w14:textId="03BA096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im Spark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696069" w14:textId="0156B9D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96-12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A481D2" w14:textId="4A03F29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9420 Liberty Street, Suite 2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1541C9" w14:textId="367DF72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99675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5DE98F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nfo@decitech-inc.com</w:t>
            </w:r>
          </w:p>
        </w:tc>
      </w:tr>
      <w:tr w:rsidR="007542C3" w:rsidRPr="0057504A" w14:paraId="06F2B809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78A84" w14:textId="2720F80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ew Software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79E642" w14:textId="02EE319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Suresh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eopu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835900" w14:textId="11C0141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90-999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FA4BD7" w14:textId="1A5EF79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983 Corporate W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3C2DBB" w14:textId="4B17C23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225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3A5C47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gsa@dewsoftware.com</w:t>
            </w:r>
          </w:p>
        </w:tc>
      </w:tr>
      <w:tr w:rsidR="007542C3" w:rsidRPr="0057504A" w14:paraId="2649D3E2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8AD324" w14:textId="78FA8BF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ompatci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Management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D2C373" w14:textId="28B0047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andra Carr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A0F588" w14:textId="7D37E87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31-645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F84BD5" w14:textId="31484BB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225 </w:t>
            </w:r>
            <w:proofErr w:type="spellStart"/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W.Winton</w:t>
            </w:r>
            <w:proofErr w:type="spellEnd"/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Ave Ste 2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81F3A8" w14:textId="6507756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D6699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05CB02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carrion@dompatci.com</w:t>
            </w:r>
          </w:p>
        </w:tc>
      </w:tr>
      <w:tr w:rsidR="007542C3" w:rsidRPr="0057504A" w14:paraId="0D61E73D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525BDE" w14:textId="20CEA90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Empower Minds,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lc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9B3A86" w14:textId="5F97E76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uzanne Rave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210FA7" w14:textId="4C68E09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84-965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6265DE" w14:textId="7815997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141 Catalina Drive, #1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EAB437" w14:textId="19C299C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06F28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852ED2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uzanne@empowerminds.com</w:t>
            </w:r>
          </w:p>
        </w:tc>
      </w:tr>
      <w:tr w:rsidR="007542C3" w:rsidRPr="0057504A" w14:paraId="2B852DBF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F0C46E" w14:textId="4060187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E-Staff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ACB5C8" w14:textId="4ED1554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Brion Wik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C6A361" w14:textId="669DE1D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893-851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76A564" w14:textId="1DEC24B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422 Lincoln Av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B3CF68" w14:textId="5116076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8C01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5D2C9B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brion@estaffing.net</w:t>
            </w:r>
          </w:p>
        </w:tc>
      </w:tr>
      <w:tr w:rsidR="007542C3" w:rsidRPr="0057504A" w14:paraId="60E68E77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38C065" w14:textId="208FC61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inancestaff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,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39AB86" w14:textId="781FDE1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inda Carl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75FC6F" w14:textId="4D17D74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65-60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62167A" w14:textId="0F3C78B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00 Frank Ogawa Paza, Suite 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050C3B" w14:textId="2FFE584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2F8F8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060B25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inda@financestaff.com</w:t>
            </w:r>
          </w:p>
        </w:tc>
      </w:tr>
      <w:tr w:rsidR="007542C3" w:rsidRPr="0057504A" w14:paraId="714A997D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F4472C" w14:textId="0F6195E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Getresource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5B1197" w14:textId="6D6171B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Nishi Deoku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BEA6F2" w14:textId="1CD23D7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936-164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176AA0" w14:textId="22536DD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7488 Marsten Driv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627EB9" w14:textId="1666BDF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47021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6E4B47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nishi@getresourceinc.com</w:t>
            </w:r>
          </w:p>
        </w:tc>
      </w:tr>
      <w:tr w:rsidR="007542C3" w:rsidRPr="0057504A" w14:paraId="4BB6277B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EF412D" w14:textId="3BAA92F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Gewa Corpor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A4436C" w14:textId="03BF802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Gladstone Woo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B6B89" w14:textId="5E49414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553-999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956CA" w14:textId="1852AE0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933 Davis Street, Suite 304b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234C23" w14:textId="05F7661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CC2D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3C848F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GEWACORP@AOL.COM</w:t>
            </w:r>
          </w:p>
        </w:tc>
      </w:tr>
      <w:tr w:rsidR="007542C3" w:rsidRPr="0057504A" w14:paraId="42FB8B40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15891B" w14:textId="6AC9D1C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mcs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Group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39881C" w14:textId="11A3AFB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rakash Haz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274F98" w14:textId="5EB3618E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25679E" w14:textId="22B26818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04D35F" w14:textId="31501C96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D951D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TX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E5CD1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presales@imcsgroup.net</w:t>
            </w:r>
          </w:p>
        </w:tc>
      </w:tr>
      <w:tr w:rsidR="007542C3" w:rsidRPr="0057504A" w14:paraId="5F231857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1A0179" w14:textId="448E66E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Hr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Management Corp.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B75606" w14:textId="2856440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larence Hu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C0091" w14:textId="18E2004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267-057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5E9317" w14:textId="3CD0DD5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462 Elwood Avenue, Suite 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DC015" w14:textId="056B44F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EC0AA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322E32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ahuntjr@sbcglobal.net</w:t>
            </w:r>
          </w:p>
        </w:tc>
      </w:tr>
      <w:tr w:rsidR="007542C3" w:rsidRPr="0057504A" w14:paraId="79A09B5A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69BC30" w14:textId="24CD612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ndustrial Services Compan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55D92" w14:textId="0B8F304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im Stielo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C38599" w14:textId="11FCCB1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76-119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93D6F" w14:textId="1CD4E9E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2145 Alvarado Niles Rd # 2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E6B917" w14:textId="13AEA4C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7AB87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5C43C5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im@workers.com</w:t>
            </w:r>
          </w:p>
        </w:tc>
      </w:tr>
      <w:tr w:rsidR="007542C3" w:rsidRPr="0057504A" w14:paraId="04CEC2C1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74D424" w14:textId="24F0254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nfojini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Consult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FB3A14" w14:textId="7B0AA50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rystal Coo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EFD24D" w14:textId="4B1DC749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63C749" w14:textId="25FF2FF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0015 Old Columbia Rd #B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E12A43" w14:textId="0B7C1D1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olumbi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F382A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M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A6558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tatebids@infojiniconsulting.com</w:t>
            </w:r>
          </w:p>
        </w:tc>
      </w:tr>
      <w:tr w:rsidR="007542C3" w:rsidRPr="0057504A" w14:paraId="7E675F61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121B2B" w14:textId="7AF6EB1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nter-City Service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A8E4D0" w14:textId="70199E2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ansour Id-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ee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5ECF22" w14:textId="32D15E1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655-355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3D47CF" w14:textId="089A845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269 Adeline Stree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F89ECD" w14:textId="7D24C55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0E6B5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CF6521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iddeen@hotmail.com</w:t>
            </w:r>
          </w:p>
        </w:tc>
      </w:tr>
      <w:tr w:rsidR="007542C3" w:rsidRPr="0057504A" w14:paraId="64A1FF4E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C2F583" w14:textId="33B6E3F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ntergrated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Talent Solutions Inc Dba Viv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51845E" w14:textId="726B055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arilyn Wein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500BEC" w14:textId="53DA2AB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271-68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E64DA7" w14:textId="1819A5C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7901 Stoneridge Drive, Suite 5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3DCF3D" w14:textId="27A2C5D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4539D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48A300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arilyn.weinstein@vivoinc.com</w:t>
            </w:r>
          </w:p>
        </w:tc>
      </w:tr>
      <w:tr w:rsidR="007542C3" w:rsidRPr="0057504A" w14:paraId="224365B0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CC380A" w14:textId="09D10A0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sephine's Professional Staffing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8EB644" w14:textId="6E5EA69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sephine Hugh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F3385A" w14:textId="3679CCB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408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943-011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C5B308" w14:textId="7C07FA9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975 Corporate Way, Suite D,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7207AE" w14:textId="0B126B5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D8CE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327871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sephine@jps-inc.com</w:t>
            </w:r>
          </w:p>
        </w:tc>
      </w:tr>
      <w:tr w:rsidR="007542C3" w:rsidRPr="0057504A" w14:paraId="36A886E0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A0D43A" w14:textId="65513EC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mt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Consulting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A6CE4" w14:textId="143AA71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Grace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Uwadial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304D09" w14:textId="3D0BE60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325-897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07FC74" w14:textId="66346AA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303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Hegenberger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Rd, Suite 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6CD218" w14:textId="0C2D3A7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4C866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48B730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graceu@lmtconsult.com</w:t>
            </w:r>
          </w:p>
        </w:tc>
      </w:tr>
      <w:tr w:rsidR="007542C3" w:rsidRPr="0057504A" w14:paraId="524F905D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B226D" w14:textId="4C362C6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axim Healthcare Servic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74B4BF" w14:textId="018D49E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add Martin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46D4AF" w14:textId="5976E46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866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541-436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5A1A7C" w14:textId="29F5274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000 Broadway, Suite 4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B6E9E1" w14:textId="7382CE9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7269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158FC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amartin@maxhealth.com</w:t>
            </w:r>
          </w:p>
        </w:tc>
      </w:tr>
      <w:tr w:rsidR="007542C3" w:rsidRPr="0057504A" w14:paraId="643E1B3B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62314D" w14:textId="0A058EA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Medical Clinical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taffting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A37EE" w14:textId="042F4A0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ony Bea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1080F4" w14:textId="08D8AFA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925) 945-147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FBBCD" w14:textId="0409859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2021 Ygnacio Valley Road C-1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4472ED" w14:textId="2C2F968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Walnut Cree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C491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6B9A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hris.holmes@spgtherapy.com</w:t>
            </w:r>
          </w:p>
        </w:tc>
      </w:tr>
      <w:tr w:rsidR="007542C3" w:rsidRPr="0057504A" w14:paraId="26588277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A78A2A" w14:textId="3AB8492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lastRenderedPageBreak/>
              <w:t>Medrx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Staffing Solutions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lc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6C3E07" w14:textId="3815FBC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Suraj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Adiech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948B67" w14:textId="314A730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396-867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B4C7BC" w14:textId="258B3E3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*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F3E8F" w14:textId="131E7D4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F9D76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788379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edrxstaffing@gmail.com</w:t>
            </w:r>
          </w:p>
        </w:tc>
      </w:tr>
      <w:tr w:rsidR="007542C3" w:rsidRPr="0057504A" w14:paraId="52AD3588" w14:textId="77777777" w:rsidTr="00BD5CDE">
        <w:trPr>
          <w:trHeight w:val="40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91C9FA" w14:textId="3F8FEF5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Millennium Franchise Group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lc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Dba Hacking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E3EE1" w14:textId="27B5554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ony Bea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BF2D63" w14:textId="6650EA8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54-99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3CD4F4" w14:textId="4D658AE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316 Laguna W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C27200" w14:textId="31EA1E7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C5047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C08B50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beaman@hackingsolutions.com</w:t>
            </w:r>
          </w:p>
        </w:tc>
      </w:tr>
      <w:tr w:rsidR="007542C3" w:rsidRPr="0057504A" w14:paraId="078EF9DE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EB8876" w14:textId="0F2F68B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utsource Consulting Service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DEF07B" w14:textId="1398E97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andra Floy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BC81D0" w14:textId="702D39A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986-068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CCEE51" w14:textId="14CAAD3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505 14th Street, Suite 900, Office No. 9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DF66AE" w14:textId="0161024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2DF1B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E5C3A3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andra@osource.com</w:t>
            </w:r>
          </w:p>
        </w:tc>
      </w:tr>
      <w:tr w:rsidR="007542C3" w:rsidRPr="0057504A" w14:paraId="4EE370A6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146F3A" w14:textId="73693F2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acific Municipal Consultant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FBB2AE" w14:textId="1C08820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hilip O.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026FF1" w14:textId="3E65EF5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272-449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8D22E6" w14:textId="4CC6D0F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500 12th Street, Suite 2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80D428" w14:textId="1B8A7E5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DAD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747CC5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carter@pmcworld.com</w:t>
            </w:r>
          </w:p>
        </w:tc>
      </w:tr>
      <w:tr w:rsidR="007542C3" w:rsidRPr="0057504A" w14:paraId="1381956B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657D67" w14:textId="3B1A54E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aradigm Staffing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889DDF" w14:textId="7413986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Kelvin Marsh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D82D3" w14:textId="12B79C9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663-786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30BA96" w14:textId="07E59AE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970 Broadway, Suite 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72CF7B" w14:textId="13F596D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E63F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EFDF5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kmarshall94612@yahoo.com</w:t>
            </w:r>
          </w:p>
        </w:tc>
      </w:tr>
      <w:tr w:rsidR="007542C3" w:rsidRPr="0057504A" w14:paraId="434F3DC7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4DF58C" w14:textId="102F564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Platinum Healthcare,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lc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D1E73B" w14:textId="21E38C9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Daniel J. Seydel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A0A783" w14:textId="4C818CE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261-64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4727B5" w14:textId="588305B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7677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port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St., Suite 1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CAF970" w14:textId="00C9D54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FF76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523F32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an@platinumbusinessgroup.com</w:t>
            </w:r>
          </w:p>
        </w:tc>
      </w:tr>
      <w:tr w:rsidR="007542C3" w:rsidRPr="0057504A" w14:paraId="446DEE93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01C240" w14:textId="0B03459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Platinum Staffing Solutions,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lc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85EB9E" w14:textId="43C8F2E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arina Om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ACC21F" w14:textId="5615B43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00-911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0022A" w14:textId="7BF75B6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9 California Ave, Suite 2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7FFC78" w14:textId="16C2C30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5610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6951A4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3"/>
                <w:szCs w:val="13"/>
              </w:rPr>
              <w:t>marina@platinumstaffingsolutions.com</w:t>
            </w:r>
          </w:p>
        </w:tc>
      </w:tr>
      <w:tr w:rsidR="007542C3" w:rsidRPr="0057504A" w14:paraId="5A0B4C57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6649C1" w14:textId="7B71AAF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rocurement Services Associ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284E7A" w14:textId="22A2FCD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an Plu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575E3D" w14:textId="28B1CD7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60-069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C6FB50" w14:textId="7D031A6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5820 Stoneridge Mall Rd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A40BE6" w14:textId="22A3683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944A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AB8AC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plute@macservices.us</w:t>
            </w:r>
          </w:p>
        </w:tc>
      </w:tr>
      <w:tr w:rsidR="007542C3" w:rsidRPr="0057504A" w14:paraId="526C131C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7C85BC" w14:textId="15006A6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rofessional Staffing Resour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237F3A" w14:textId="6AD34DB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Marian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cente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D4865A" w14:textId="2104E6F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49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74-02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32D99B" w14:textId="22E3B89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505 14th Street, Ste 8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D2B78B" w14:textId="28D2E05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83E17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D2D618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mcentee@mypsr.com</w:t>
            </w:r>
          </w:p>
        </w:tc>
      </w:tr>
      <w:tr w:rsidR="007542C3" w:rsidRPr="0057504A" w14:paraId="59282FCF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260273" w14:textId="5ACA653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sinapse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Technology Ltd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38B11F" w14:textId="24C5545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ylvia Lunea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EFC6B5" w14:textId="67B0C59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225-04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A6DC6F" w14:textId="45A38B4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5820 Stoneridge Mall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aod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, Suite 2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633729" w14:textId="3A6F134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7F98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3BD35B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luneau@psinapse.com</w:t>
            </w:r>
          </w:p>
        </w:tc>
      </w:tr>
      <w:tr w:rsidR="007542C3" w:rsidRPr="0057504A" w14:paraId="7C2801A8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BF0BD0" w14:textId="6CF1566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andstad North America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350ED1" w14:textId="054DB64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egeath Rona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864344" w14:textId="1435298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847-97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CF4B4A" w14:textId="0E44455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4900 Hopyard Road, Suite 3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882995" w14:textId="4537685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FE87B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76AF17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on.megeath@randstadusa.com</w:t>
            </w:r>
          </w:p>
        </w:tc>
      </w:tr>
      <w:tr w:rsidR="007542C3" w:rsidRPr="0057504A" w14:paraId="5AE3AB19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D4976C" w14:textId="7DFF313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enoir Staffing Services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C1DAC8" w14:textId="2699B75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Kimmy W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F30E9D" w14:textId="45EB2CF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80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573-664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845C5A" w14:textId="4661924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710 Grand Ave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7AED5" w14:textId="30F6039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AD573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BBA633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kwilson@renoirstaffing.com</w:t>
            </w:r>
          </w:p>
        </w:tc>
      </w:tr>
      <w:tr w:rsidR="007542C3" w:rsidRPr="0057504A" w14:paraId="48570774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27BD3D" w14:textId="62E5E83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yals &amp; Associate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93C139" w14:textId="11076A9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ris Brody Lop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88F7C" w14:textId="7D9E80A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839-51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55518E" w14:textId="2752679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410 12th Street, Suite 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266F54" w14:textId="62EBEF1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9D2F1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6E30E8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bl@ryalsjobs.com</w:t>
            </w:r>
          </w:p>
        </w:tc>
      </w:tr>
      <w:tr w:rsidR="007542C3" w:rsidRPr="0057504A" w14:paraId="122FE9EB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C5B871" w14:textId="679D1C0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elect Business Product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41B5F2" w14:textId="526BE14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Bruce A. Gir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EDD829" w14:textId="01ED989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263-131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8A6F2B" w14:textId="25CD8C4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650 Alcatraz Ave, Ste 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D78909" w14:textId="5901DC9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0CB87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7CC8CC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bagiron@selectbpi.com</w:t>
            </w:r>
          </w:p>
        </w:tc>
      </w:tr>
      <w:tr w:rsidR="007542C3" w:rsidRPr="0057504A" w14:paraId="6803C3AA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2D8B80" w14:textId="7D0EAAB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igmaways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4D9102" w14:textId="315C837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rakash Sadasiv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0B598" w14:textId="70A2C97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13-78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036715" w14:textId="7FF221E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39737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ase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Padre Parkw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964275" w14:textId="5EBE9A7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05453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2FDB7B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rakash@sigmaways.com</w:t>
            </w:r>
          </w:p>
        </w:tc>
      </w:tr>
      <w:tr w:rsidR="007542C3" w:rsidRPr="0057504A" w14:paraId="7400E929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76439F" w14:textId="7DF66CD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ilicon Tech Solution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0D1610" w14:textId="3A912A5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onia Sebasti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141B7C" w14:textId="3FA2464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509-924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6F3C4F" w14:textId="64C9D9C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46921 Warm Springs Blvd, Suite 201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69A1DB" w14:textId="0F664BA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30B7A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8C14A6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onia@silicontechsolutions.com</w:t>
            </w:r>
          </w:p>
        </w:tc>
      </w:tr>
      <w:tr w:rsidR="007542C3" w:rsidRPr="0057504A" w14:paraId="62D14AD0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FDC753" w14:textId="369C711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tarzz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Management Servic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D497B0" w14:textId="0537222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e Thompk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CC2149" w14:textId="4A1E897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632-553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25F25F" w14:textId="78225EA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528 Stonehaven Cour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CFDBEF" w14:textId="5A7EBF0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54D38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E03EAE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tops@starzzmanagement.com</w:t>
            </w:r>
          </w:p>
        </w:tc>
      </w:tr>
      <w:tr w:rsidR="007542C3" w:rsidRPr="0057504A" w14:paraId="4B16AEA5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FF0D8" w14:textId="26B262A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terling Co's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75BCB" w14:textId="3170149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hn Harr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C965F7" w14:textId="0C818CC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908-020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59B229" w14:textId="5A10B73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733 Jefferson Stree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14AB6E" w14:textId="3DBC162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1814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CAB88D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hnj.sterling@yahoo.com</w:t>
            </w:r>
          </w:p>
        </w:tc>
      </w:tr>
      <w:tr w:rsidR="007542C3" w:rsidRPr="0057504A" w14:paraId="79AEBFBD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36DD56" w14:textId="0BCC757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ynergy Source Corp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D60D94" w14:textId="688431D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olly S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D3985F" w14:textId="5B3FC9F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83-586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89316D" w14:textId="0B86CB7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4895 E 14th St # 2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3A164A" w14:textId="7365B1B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5D9B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2F2518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ollyso@synergysource.com</w:t>
            </w:r>
          </w:p>
        </w:tc>
      </w:tr>
      <w:tr w:rsidR="007542C3" w:rsidRPr="0057504A" w14:paraId="7896C632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FEB470" w14:textId="568BCDE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eam For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5D136A" w14:textId="4F6142A2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Mike Jam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BEA478" w14:textId="57F6BB6E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95-098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B87D11" w14:textId="100ABDB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8750 Paseo Padre, Suite A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A2B730" w14:textId="4E3D5E7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A8741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0381C9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eam3ca@aol.com</w:t>
            </w:r>
          </w:p>
        </w:tc>
      </w:tr>
      <w:tr w:rsidR="007542C3" w:rsidRPr="0057504A" w14:paraId="215E5879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3E659F" w14:textId="1328CC4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Triune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Infomatics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CD6F89" w14:textId="7D27203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usan Kuruvill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3CAE63" w14:textId="4F4C917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364-355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FB0115" w14:textId="089FC2D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9111 Paseo Padre Parkway, Suite 3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653282" w14:textId="3B0E859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F81A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2F1C52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usan@triuneinfomatics.com</w:t>
            </w:r>
          </w:p>
        </w:tc>
      </w:tr>
      <w:tr w:rsidR="007542C3" w:rsidRPr="0057504A" w14:paraId="66559CF8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74D5E6" w14:textId="7779F24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ryfacta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3EBE63" w14:textId="5633E61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atika Tyag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1A89AB" w14:textId="1579A9E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408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419-92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205DAE" w14:textId="33B74C0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4637 Chabot Drive, Suite 1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B6C003" w14:textId="14914E31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13131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F9198A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ratika.tyagi@tryfacta.ai</w:t>
            </w:r>
          </w:p>
        </w:tc>
      </w:tr>
      <w:tr w:rsidR="007542C3" w:rsidRPr="0057504A" w14:paraId="084BD7EF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73CE20" w14:textId="09CA712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ucker Technology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B7A160" w14:textId="47E3BC0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onchita Tuc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B6D48A" w14:textId="4403C4CD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836-04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0484DB" w14:textId="5A5ED27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00 Frank H. Ogawa Plaza, Suite 2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698D6A" w14:textId="211FF91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2FCC4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87BC34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onchita@tuckertech.com</w:t>
            </w:r>
          </w:p>
        </w:tc>
      </w:tr>
      <w:tr w:rsidR="007542C3" w:rsidRPr="0057504A" w14:paraId="0ED0D2F4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A79269" w14:textId="128FA35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uell &amp; Associate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A8B4E4" w14:textId="69F2A00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arlene Tu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05423" w14:textId="2696CF3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925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828-09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189D3A" w14:textId="4279751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4900 Tassajara Road, Unit 12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54A418" w14:textId="5952002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8076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B00C33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arlene@comptuell.com</w:t>
            </w:r>
          </w:p>
        </w:tc>
      </w:tr>
      <w:tr w:rsidR="007542C3" w:rsidRPr="0057504A" w14:paraId="57777B42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39869F" w14:textId="4B5C23A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Vivo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Healthstaff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Llc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EE7381" w14:textId="7EFF202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acob 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D1EB83" w14:textId="078440DF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284-54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44DDA6" w14:textId="3BBF7CD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1501 Dublin Blvd, Suite 2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F81A13" w14:textId="79D4BDB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D0C9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A9C857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horn@vivohealthstaff.com</w:t>
            </w:r>
          </w:p>
        </w:tc>
      </w:tr>
      <w:tr w:rsidR="007542C3" w:rsidRPr="0057504A" w14:paraId="0B6E12FF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C08206" w14:textId="4E7974E7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Volt Information Sciences,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8DAFF" w14:textId="5DF2120A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on Ma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065907" w14:textId="7BB40A4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866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275-231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924D10" w14:textId="0E7B87B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1111 Broadway, Ste 1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A351D4" w14:textId="53FF288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704E3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D34E41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jmason@volt.com</w:t>
            </w:r>
          </w:p>
        </w:tc>
      </w:tr>
      <w:tr w:rsidR="007542C3" w:rsidRPr="0057504A" w14:paraId="13EF1CFC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DB6C06" w14:textId="0796E37B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Wards Unlimited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CBDC2D" w14:textId="4C4F8DA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Therissa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CA7475" w14:textId="35EAAD7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896-821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E25244" w14:textId="23FA960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24 Mayten W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7AE986" w14:textId="00BCAE1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D8608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EBBE44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WARDSUNLIMITED@AOL.COM</w:t>
            </w:r>
          </w:p>
        </w:tc>
      </w:tr>
      <w:tr w:rsidR="007542C3" w:rsidRPr="0057504A" w14:paraId="0EE97649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37A0B3" w14:textId="0C4A5C3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Wcup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Inc Dba Snelling Staffing Servic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1CD2DD" w14:textId="2FAB2600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hristine Utsumi-Purye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D227F9" w14:textId="75130799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69-44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54646F" w14:textId="7EAF5B1C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2203 Harbor Parkw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DBC28" w14:textId="4EFA64C3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82F77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18F0A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nellingcp@aol.com</w:t>
            </w:r>
          </w:p>
        </w:tc>
      </w:tr>
      <w:tr w:rsidR="007542C3" w:rsidRPr="0057504A" w14:paraId="49E784A2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6B878B" w14:textId="4E46421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Zealtech</w:t>
            </w:r>
            <w:proofErr w:type="spell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3B9BBE" w14:textId="72D19CC8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Sunil </w:t>
            </w:r>
            <w:proofErr w:type="spell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Palamutta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D27D00" w14:textId="251A2084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proofErr w:type="gramStart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( 510</w:t>
            </w:r>
            <w:proofErr w:type="gramEnd"/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 xml:space="preserve"> ) 797-700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122C96" w14:textId="0076BB06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39111 Paseo Padre Parkway, Suite 3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454A31" w14:textId="7C1D5D55" w:rsidR="007542C3" w:rsidRPr="0057504A" w:rsidRDefault="00C76BB5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BE927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6C7594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sp@zealtechus.com</w:t>
            </w:r>
          </w:p>
        </w:tc>
      </w:tr>
      <w:tr w:rsidR="007542C3" w:rsidRPr="0057504A" w14:paraId="7B91E29E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81AD5" w14:textId="77F3D9B2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Allswell (</w:t>
            </w:r>
            <w:proofErr w:type="spell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Actone</w:t>
            </w:r>
            <w:proofErr w:type="spellEnd"/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 Group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A515E" w14:textId="4CEB4905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herry De Lachic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063E1" w14:textId="03F5B6AE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714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330-510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49BB0" w14:textId="31BFB8EB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16371 Beach Blvd, Suite 1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56677" w14:textId="7E6B2590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Huntington Beach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88733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76A3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delachica@ain1.com</w:t>
            </w:r>
          </w:p>
        </w:tc>
      </w:tr>
      <w:tr w:rsidR="007542C3" w:rsidRPr="0057504A" w14:paraId="20FE0BCE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FBB50" w14:textId="72EB8A52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Allswell (</w:t>
            </w:r>
            <w:proofErr w:type="spell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Actone</w:t>
            </w:r>
            <w:proofErr w:type="spellEnd"/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 Group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1C5E7" w14:textId="4920F935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hristopher Estrad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20097" w14:textId="71161A3D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D7A3E" w14:textId="1508D1F9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16371 Beach Blvd, Suite 1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7911C" w14:textId="618D69E3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Huntington Beach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6D14A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7CFDD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estrada@ain1.com</w:t>
            </w:r>
          </w:p>
        </w:tc>
      </w:tr>
      <w:tr w:rsidR="007542C3" w:rsidRPr="0057504A" w14:paraId="38B7AC0F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7B25B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Emeryville P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222B4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cott Micha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A1E78" w14:textId="78469AB4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310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488-084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FBB94" w14:textId="011C607D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2322 </w:t>
            </w:r>
            <w:r w:rsidR="007542C3" w:rsidRPr="0057504A">
              <w:rPr>
                <w:rFonts w:asciiTheme="majorBidi" w:hAnsiTheme="majorBidi" w:cstheme="majorBidi"/>
                <w:sz w:val="15"/>
                <w:szCs w:val="15"/>
              </w:rPr>
              <w:t>Powell St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>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C22BD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Emeryvil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D7DC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03D2D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br/>
              <w:t>admin@emeryvillept.com</w:t>
            </w:r>
          </w:p>
        </w:tc>
      </w:tr>
      <w:tr w:rsidR="007542C3" w:rsidRPr="0057504A" w14:paraId="105CE389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08493" w14:textId="1293A673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Healthcare Staffing Professional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B0666" w14:textId="5B24B32B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ornelius Mambole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1286E" w14:textId="04232011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818) 921-312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8F8B3" w14:textId="42E46854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6914 Canby Ave, Suite 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9C4B7" w14:textId="79381FAA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Res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C8A95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D3165" w14:textId="77777777" w:rsidR="007542C3" w:rsidRPr="0057504A" w:rsidRDefault="007542C3" w:rsidP="005F2EC3">
            <w:pPr>
              <w:rPr>
                <w:rFonts w:asciiTheme="majorBidi" w:hAnsiTheme="majorBidi" w:cstheme="majorBidi"/>
                <w:color w:val="000000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color w:val="000000"/>
                <w:sz w:val="15"/>
                <w:szCs w:val="15"/>
              </w:rPr>
              <w:t>cahuntjr@sbcglobal.net</w:t>
            </w:r>
          </w:p>
        </w:tc>
      </w:tr>
      <w:tr w:rsidR="007542C3" w:rsidRPr="0057504A" w14:paraId="1416371A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1AB33" w14:textId="6BE11201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Infojini</w:t>
            </w:r>
            <w:proofErr w:type="spellEnd"/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 Consult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1B8B7" w14:textId="2CFC0E88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Kishor Tambolk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8219E" w14:textId="6131F655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E7BC6" w14:textId="54C3FCBC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F1872" w14:textId="7DC39AAD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9AC21" w14:textId="5411CBA5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D28E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kishor.tambolkar@infojiniconsulting.com</w:t>
            </w:r>
          </w:p>
        </w:tc>
      </w:tr>
      <w:tr w:rsidR="007542C3" w:rsidRPr="0057504A" w14:paraId="04F366DA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CA17C" w14:textId="3A9B83F0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Meds Staff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DF00" w14:textId="48B827B6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Edward Nava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6CB62" w14:textId="67739AF6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888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788-542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533E8" w14:textId="234706EC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1900 Point West Way #1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54C29" w14:textId="3CD22ECE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acrament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7848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51640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edward@247medstaff.com;  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br/>
              <w:t>247medstaff.com</w:t>
            </w:r>
          </w:p>
        </w:tc>
      </w:tr>
      <w:tr w:rsidR="007542C3" w:rsidRPr="0057504A" w14:paraId="60F62BFF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D6542" w14:textId="24A4E968" w:rsidR="007542C3" w:rsidRPr="0057504A" w:rsidRDefault="00583B9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Rohealth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240F5" w14:textId="07E63B49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Rob </w:t>
            </w:r>
            <w:r w:rsidR="00583B9A" w:rsidRPr="0057504A">
              <w:rPr>
                <w:rFonts w:asciiTheme="majorBidi" w:hAnsiTheme="majorBidi" w:cstheme="majorBidi"/>
                <w:sz w:val="15"/>
                <w:szCs w:val="15"/>
              </w:rPr>
              <w:t>Lafav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2E8BE" w14:textId="02A392E0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509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688-09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7B6E2" w14:textId="267F43A9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1900 </w:t>
            </w:r>
            <w:r w:rsidR="007542C3" w:rsidRPr="0057504A">
              <w:rPr>
                <w:rFonts w:asciiTheme="majorBidi" w:hAnsiTheme="majorBidi" w:cstheme="majorBidi"/>
                <w:sz w:val="15"/>
                <w:szCs w:val="15"/>
              </w:rPr>
              <w:t>W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. </w:t>
            </w:r>
            <w:r w:rsidR="007542C3" w:rsidRPr="0057504A">
              <w:rPr>
                <w:rFonts w:asciiTheme="majorBidi" w:hAnsiTheme="majorBidi" w:cstheme="majorBidi"/>
                <w:sz w:val="15"/>
                <w:szCs w:val="15"/>
              </w:rPr>
              <w:t>Nickerson Street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, </w:t>
            </w:r>
            <w:r w:rsidR="007542C3"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Suite 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>2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FF196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eatt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40081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W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15D3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rlafavor@rohealth.com</w:t>
            </w:r>
          </w:p>
        </w:tc>
      </w:tr>
      <w:tr w:rsidR="007542C3" w:rsidRPr="0057504A" w14:paraId="1D093EA0" w14:textId="77777777" w:rsidTr="00BD5CDE">
        <w:trPr>
          <w:trHeight w:val="23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2C880" w14:textId="4D864929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peech Pathology Grou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2C1CD" w14:textId="3A79A798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usan Star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18D26" w14:textId="1AA49CB8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925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945-147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09CB4" w14:textId="21B35787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2021 Ygnacio Valley Rd., C-1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8A48C" w14:textId="205B7AA5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Walnut Cree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D4BC8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0DE9F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usan.stark@speechpath.com</w:t>
            </w:r>
          </w:p>
        </w:tc>
      </w:tr>
      <w:tr w:rsidR="007542C3" w:rsidRPr="0057504A" w14:paraId="51849C14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43E7D" w14:textId="7F12A328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peech Pathology Grou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DF1D0" w14:textId="682F39DE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usan Sta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29F71" w14:textId="3C68102E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925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945-1474 X13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B7496" w14:textId="53ABEF8C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2021 Ygnacio Valley Road C-1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483B9" w14:textId="712FAF1B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Walnut Cree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E12E5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7A7FE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ontracts@spgtherapy.com</w:t>
            </w:r>
          </w:p>
        </w:tc>
      </w:tr>
      <w:tr w:rsidR="007542C3" w:rsidRPr="0057504A" w14:paraId="44117EDC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49F2D" w14:textId="1B314D45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Supplemental Health Car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B817A" w14:textId="1475F009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Jessica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2F005" w14:textId="124F0B66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800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456-667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EF3B0" w14:textId="03ED1AFA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6600 W. Redstone Center D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79B27" w14:textId="73CF5976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Park 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7F67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U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62DA2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jcarter@shccares.com</w:t>
            </w:r>
          </w:p>
        </w:tc>
      </w:tr>
      <w:tr w:rsidR="007542C3" w:rsidRPr="0057504A" w14:paraId="5B151AAD" w14:textId="77777777" w:rsidTr="00BD5CDE">
        <w:trPr>
          <w:trHeight w:val="260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CA40C" w14:textId="6D211351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lastRenderedPageBreak/>
              <w:t xml:space="preserve">The </w:t>
            </w:r>
            <w:proofErr w:type="gram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Stepping Stones</w:t>
            </w:r>
            <w:proofErr w:type="gramEnd"/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 Group </w:t>
            </w:r>
            <w:proofErr w:type="spell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Llc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E504E" w14:textId="70A94B95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Brittany Knoerz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B8233" w14:textId="11937092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773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808-201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EAB68" w14:textId="411AD740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123 N Wacker Drive, Suite 11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27632" w14:textId="1D750F6B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hicag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D2597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IL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8125B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brittany.knoerzer@ssg-healthcare.com; k12ops.bids@ssg-healthcare.com</w:t>
            </w:r>
          </w:p>
        </w:tc>
      </w:tr>
      <w:tr w:rsidR="007542C3" w:rsidRPr="0057504A" w14:paraId="53D925B3" w14:textId="77777777" w:rsidTr="0057504A">
        <w:trPr>
          <w:trHeight w:val="274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D5515" w14:textId="7ADDA7EB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proofErr w:type="spell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Welldom</w:t>
            </w:r>
            <w:proofErr w:type="spellEnd"/>
            <w:r w:rsidRPr="0057504A">
              <w:rPr>
                <w:rFonts w:asciiTheme="majorBidi" w:hAnsiTheme="majorBidi" w:cstheme="majorBidi"/>
                <w:sz w:val="15"/>
                <w:szCs w:val="15"/>
              </w:rPr>
              <w:t>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5F898" w14:textId="5697706E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Vaishali </w:t>
            </w:r>
            <w:proofErr w:type="spellStart"/>
            <w:r w:rsidRPr="0057504A">
              <w:rPr>
                <w:rFonts w:asciiTheme="majorBidi" w:hAnsiTheme="majorBidi" w:cstheme="majorBidi"/>
                <w:sz w:val="15"/>
                <w:szCs w:val="15"/>
              </w:rPr>
              <w:t>Bauska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EC39F" w14:textId="5EF87632" w:rsidR="007542C3" w:rsidRPr="0057504A" w:rsidRDefault="0057504A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(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510</w:t>
            </w:r>
            <w:r w:rsidRPr="0057504A">
              <w:rPr>
                <w:rFonts w:asciiTheme="majorBidi" w:hAnsiTheme="majorBidi" w:cstheme="majorBidi"/>
                <w:sz w:val="15"/>
                <w:szCs w:val="15"/>
              </w:rPr>
              <w:t xml:space="preserve">) </w:t>
            </w:r>
            <w:r w:rsidR="00C76BB5" w:rsidRPr="0057504A">
              <w:rPr>
                <w:rFonts w:asciiTheme="majorBidi" w:hAnsiTheme="majorBidi" w:cstheme="majorBidi"/>
                <w:sz w:val="15"/>
                <w:szCs w:val="15"/>
              </w:rPr>
              <w:t>358-619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393E3" w14:textId="32615755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39270 Paseo Padre Pkwy #2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3F3C" w14:textId="14F2CAEC" w:rsidR="007542C3" w:rsidRPr="0057504A" w:rsidRDefault="00C76BB5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FBD7B" w14:textId="5F0FBEBD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50BFA" w14:textId="77777777" w:rsidR="007542C3" w:rsidRPr="0057504A" w:rsidRDefault="007542C3" w:rsidP="005F2EC3">
            <w:pPr>
              <w:rPr>
                <w:rFonts w:asciiTheme="majorBidi" w:hAnsiTheme="majorBidi" w:cstheme="majorBidi"/>
                <w:sz w:val="15"/>
                <w:szCs w:val="15"/>
              </w:rPr>
            </w:pPr>
            <w:r w:rsidRPr="0057504A">
              <w:rPr>
                <w:rFonts w:asciiTheme="majorBidi" w:hAnsiTheme="majorBidi" w:cstheme="majorBidi"/>
                <w:sz w:val="15"/>
                <w:szCs w:val="15"/>
              </w:rPr>
              <w:t>welldom101@gmail.com</w:t>
            </w:r>
          </w:p>
        </w:tc>
      </w:tr>
    </w:tbl>
    <w:p w14:paraId="6BAC55CB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sectPr w:rsidR="008F1AC7" w:rsidRPr="00A85450" w:rsidSect="007542C3">
      <w:footerReference w:type="default" r:id="rId24"/>
      <w:pgSz w:w="12240" w:h="15840" w:code="1"/>
      <w:pgMar w:top="1714" w:right="806" w:bottom="720" w:left="432" w:header="907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5847" w14:textId="77777777" w:rsid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  <w:p w14:paraId="354C67D9" w14:textId="77777777" w:rsidR="00530140" w:rsidRP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9224B5">
      <w:rPr>
        <w:rFonts w:ascii="Calibri" w:hAnsi="Calibri" w:cs="Calibri"/>
        <w:sz w:val="20"/>
      </w:rPr>
      <w:t>R</w:t>
    </w:r>
    <w:r w:rsidR="002568B0">
      <w:rPr>
        <w:rFonts w:ascii="Calibri" w:hAnsi="Calibri" w:cs="Calibri"/>
        <w:sz w:val="20"/>
      </w:rPr>
      <w:t>ev. 8/</w:t>
    </w:r>
    <w:r w:rsidR="000655C4">
      <w:rPr>
        <w:rFonts w:ascii="Calibri" w:hAnsi="Calibri" w:cs="Calibri"/>
        <w:sz w:val="20"/>
      </w:rPr>
      <w:t>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E08A5" w14:textId="77777777" w:rsidR="000655C4" w:rsidRDefault="000655C4" w:rsidP="000655C4">
    <w:pPr>
      <w:tabs>
        <w:tab w:val="right" w:pos="10980"/>
      </w:tabs>
      <w:rPr>
        <w:rFonts w:ascii="Calibri" w:hAnsi="Calibri" w:cs="Calibri"/>
        <w:sz w:val="20"/>
      </w:rPr>
    </w:pPr>
  </w:p>
  <w:p w14:paraId="213E87D9" w14:textId="62BD084E" w:rsidR="000655C4" w:rsidRPr="008F1AC7" w:rsidRDefault="000655C4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036A3F">
      <w:rPr>
        <w:rFonts w:ascii="Calibri" w:hAnsi="Calibri" w:cs="Calibri"/>
        <w:sz w:val="20"/>
      </w:rPr>
      <w:t>RFP No. 90</w:t>
    </w:r>
    <w:r w:rsidR="00036A3F" w:rsidRPr="00036A3F">
      <w:rPr>
        <w:rFonts w:ascii="Calibri" w:hAnsi="Calibri" w:cs="Calibri"/>
        <w:sz w:val="20"/>
      </w:rPr>
      <w:t>2167</w:t>
    </w:r>
    <w:r w:rsidRPr="00036A3F">
      <w:rPr>
        <w:rFonts w:ascii="Calibri" w:hAnsi="Calibri" w:cs="Calibri"/>
        <w:sz w:val="20"/>
      </w:rPr>
      <w:t xml:space="preserve">, Bidders </w:t>
    </w:r>
    <w:r>
      <w:rPr>
        <w:rFonts w:ascii="Calibri" w:hAnsi="Calibri" w:cs="Calibri"/>
        <w:sz w:val="20"/>
      </w:rPr>
      <w:t>Conference Attendees List</w:t>
    </w:r>
    <w:r w:rsidRPr="008F1AC7">
      <w:rPr>
        <w:rFonts w:ascii="Calibri" w:hAnsi="Calibri" w:cs="Calibri"/>
        <w:sz w:val="20"/>
      </w:rPr>
      <w:t xml:space="preserve"> </w:t>
    </w:r>
  </w:p>
  <w:p w14:paraId="76EE4481" w14:textId="77777777" w:rsidR="000655C4" w:rsidRPr="008F1AC7" w:rsidRDefault="000655C4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9A343C">
      <w:rPr>
        <w:rFonts w:ascii="Calibri" w:hAnsi="Calibri" w:cs="Calibri"/>
        <w:sz w:val="20"/>
      </w:rPr>
      <w:fldChar w:fldCharType="begin"/>
    </w:r>
    <w:r w:rsidR="009A343C">
      <w:rPr>
        <w:rFonts w:ascii="Calibri" w:hAnsi="Calibri" w:cs="Calibri"/>
        <w:sz w:val="20"/>
      </w:rPr>
      <w:instrText xml:space="preserve"> NUMPAGES  \# "0" \* Arabic  \* MERGEFORMAT </w:instrText>
    </w:r>
    <w:r w:rsidR="009A343C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3</w:t>
    </w:r>
    <w:r w:rsidR="009A343C">
      <w:rPr>
        <w:rFonts w:ascii="Calibri" w:hAnsi="Calibri" w:cs="Calibri"/>
        <w:sz w:val="20"/>
      </w:rPr>
      <w:fldChar w:fldCharType="end"/>
    </w:r>
  </w:p>
  <w:p w14:paraId="2DC6FD4E" w14:textId="77777777" w:rsidR="00530140" w:rsidRPr="000655C4" w:rsidRDefault="00530140" w:rsidP="000655C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28CC" w14:textId="77777777" w:rsidR="009A343C" w:rsidRDefault="009A343C" w:rsidP="000655C4">
    <w:pPr>
      <w:tabs>
        <w:tab w:val="right" w:pos="10980"/>
      </w:tabs>
      <w:rPr>
        <w:rFonts w:ascii="Calibri" w:hAnsi="Calibri" w:cs="Calibri"/>
        <w:sz w:val="20"/>
      </w:rPr>
    </w:pPr>
  </w:p>
  <w:p w14:paraId="60B10003" w14:textId="11BB6C93" w:rsidR="009A343C" w:rsidRPr="00531E30" w:rsidRDefault="009A343C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531E30">
      <w:rPr>
        <w:rFonts w:ascii="Calibri" w:hAnsi="Calibri" w:cs="Calibri"/>
        <w:sz w:val="20"/>
      </w:rPr>
      <w:t>RFP</w:t>
    </w:r>
    <w:r w:rsidR="00531E30" w:rsidRPr="00531E30">
      <w:rPr>
        <w:rFonts w:ascii="Calibri" w:hAnsi="Calibri" w:cs="Calibri"/>
        <w:sz w:val="20"/>
      </w:rPr>
      <w:t xml:space="preserve"> </w:t>
    </w:r>
    <w:r w:rsidRPr="00531E30">
      <w:rPr>
        <w:rFonts w:ascii="Calibri" w:hAnsi="Calibri" w:cs="Calibri"/>
        <w:sz w:val="20"/>
      </w:rPr>
      <w:t>No. 90</w:t>
    </w:r>
    <w:r w:rsidR="00531E30" w:rsidRPr="00531E30">
      <w:rPr>
        <w:rFonts w:ascii="Calibri" w:hAnsi="Calibri" w:cs="Calibri"/>
        <w:sz w:val="20"/>
      </w:rPr>
      <w:t>2167</w:t>
    </w:r>
    <w:r w:rsidRPr="00531E30">
      <w:rPr>
        <w:rFonts w:ascii="Calibri" w:hAnsi="Calibri" w:cs="Calibri"/>
        <w:sz w:val="20"/>
      </w:rPr>
      <w:t>, Vendor Bid List</w:t>
    </w:r>
  </w:p>
  <w:p w14:paraId="015A4E22" w14:textId="77777777" w:rsidR="009A343C" w:rsidRPr="00531E30" w:rsidRDefault="009A343C" w:rsidP="000655C4">
    <w:pPr>
      <w:pStyle w:val="Footer"/>
      <w:jc w:val="right"/>
    </w:pPr>
    <w:r w:rsidRPr="00531E30">
      <w:rPr>
        <w:rFonts w:ascii="Calibri" w:hAnsi="Calibri" w:cs="Calibri"/>
        <w:sz w:val="20"/>
      </w:rPr>
      <w:t xml:space="preserve">Page </w:t>
    </w:r>
    <w:r w:rsidRPr="00531E30">
      <w:rPr>
        <w:rFonts w:ascii="Calibri" w:hAnsi="Calibri" w:cs="Calibri"/>
        <w:sz w:val="20"/>
      </w:rPr>
      <w:fldChar w:fldCharType="begin"/>
    </w:r>
    <w:r w:rsidRPr="00531E30">
      <w:rPr>
        <w:rFonts w:ascii="Calibri" w:hAnsi="Calibri" w:cs="Calibri"/>
        <w:sz w:val="20"/>
      </w:rPr>
      <w:instrText xml:space="preserve"> PAGE </w:instrText>
    </w:r>
    <w:r w:rsidRPr="00531E30">
      <w:rPr>
        <w:rFonts w:ascii="Calibri" w:hAnsi="Calibri" w:cs="Calibri"/>
        <w:sz w:val="20"/>
      </w:rPr>
      <w:fldChar w:fldCharType="separate"/>
    </w:r>
    <w:r w:rsidR="00476C4C" w:rsidRPr="00531E30">
      <w:rPr>
        <w:rFonts w:ascii="Calibri" w:hAnsi="Calibri" w:cs="Calibri"/>
        <w:noProof/>
        <w:sz w:val="20"/>
      </w:rPr>
      <w:t>3</w:t>
    </w:r>
    <w:r w:rsidRPr="00531E30">
      <w:rPr>
        <w:rFonts w:ascii="Calibri" w:hAnsi="Calibri" w:cs="Calibri"/>
        <w:sz w:val="20"/>
      </w:rPr>
      <w:fldChar w:fldCharType="end"/>
    </w:r>
    <w:r w:rsidRPr="00531E30">
      <w:rPr>
        <w:rFonts w:ascii="Calibri" w:hAnsi="Calibri" w:cs="Calibri"/>
        <w:sz w:val="20"/>
      </w:rPr>
      <w:t xml:space="preserve"> of </w:t>
    </w:r>
    <w:r w:rsidRPr="00531E30">
      <w:rPr>
        <w:rFonts w:ascii="Calibri" w:hAnsi="Calibri" w:cs="Calibri"/>
        <w:sz w:val="20"/>
      </w:rPr>
      <w:fldChar w:fldCharType="begin"/>
    </w:r>
    <w:r w:rsidRPr="00531E30">
      <w:rPr>
        <w:rFonts w:ascii="Calibri" w:hAnsi="Calibri" w:cs="Calibri"/>
        <w:sz w:val="20"/>
      </w:rPr>
      <w:instrText xml:space="preserve"> NUMPAGES  \# "0" \* Arabic  \* MERGEFORMAT </w:instrText>
    </w:r>
    <w:r w:rsidRPr="00531E30">
      <w:rPr>
        <w:rFonts w:ascii="Calibri" w:hAnsi="Calibri" w:cs="Calibri"/>
        <w:sz w:val="20"/>
      </w:rPr>
      <w:fldChar w:fldCharType="separate"/>
    </w:r>
    <w:r w:rsidR="00476C4C" w:rsidRPr="00531E30">
      <w:rPr>
        <w:rFonts w:ascii="Calibri" w:hAnsi="Calibri" w:cs="Calibri"/>
        <w:noProof/>
        <w:sz w:val="20"/>
      </w:rPr>
      <w:t>3</w:t>
    </w:r>
    <w:r w:rsidRPr="00531E30">
      <w:rPr>
        <w:rFonts w:ascii="Calibri" w:hAnsi="Calibri" w:cs="Calibri"/>
        <w:sz w:val="20"/>
      </w:rPr>
      <w:fldChar w:fldCharType="end"/>
    </w:r>
  </w:p>
  <w:p w14:paraId="00741611" w14:textId="77777777" w:rsidR="009A343C" w:rsidRPr="00531E30" w:rsidRDefault="009A343C" w:rsidP="0006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4A3A9244" w:rsidR="00530140" w:rsidRPr="00892030" w:rsidRDefault="00243E1A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59F940DF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04808143" w:rsidR="00530140" w:rsidRPr="00344563" w:rsidRDefault="00243E1A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3ACA7893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1411C82F" w:rsidR="00530140" w:rsidRDefault="00243E1A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6A59DA1F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6A0C4D64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267C5E">
      <w:rPr>
        <w:rFonts w:ascii="Calibri" w:hAnsi="Calibri" w:cs="Calibri"/>
        <w:b/>
        <w:snapToGrid w:val="0"/>
        <w:szCs w:val="26"/>
      </w:rPr>
      <w:t>RF</w:t>
    </w:r>
    <w:r w:rsidR="00903A9B" w:rsidRPr="00267C5E">
      <w:rPr>
        <w:rFonts w:ascii="Calibri" w:hAnsi="Calibri" w:cs="Calibri"/>
        <w:b/>
        <w:snapToGrid w:val="0"/>
        <w:szCs w:val="26"/>
      </w:rPr>
      <w:t>P</w:t>
    </w:r>
    <w:r w:rsidR="00530140" w:rsidRPr="00267C5E">
      <w:rPr>
        <w:rFonts w:ascii="Calibri" w:hAnsi="Calibri" w:cs="Calibri"/>
        <w:b/>
        <w:snapToGrid w:val="0"/>
        <w:szCs w:val="26"/>
      </w:rPr>
      <w:t xml:space="preserve"> No. 90</w:t>
    </w:r>
    <w:r w:rsidR="00267C5E" w:rsidRPr="00267C5E">
      <w:rPr>
        <w:rFonts w:ascii="Calibri" w:hAnsi="Calibri" w:cs="Calibri"/>
        <w:b/>
        <w:snapToGrid w:val="0"/>
        <w:szCs w:val="26"/>
      </w:rPr>
      <w:t>2167</w:t>
    </w:r>
    <w:r w:rsidR="00530140" w:rsidRPr="00267C5E">
      <w:rPr>
        <w:rFonts w:ascii="Calibri" w:hAnsi="Calibri" w:cs="Calibri"/>
        <w:b/>
        <w:snapToGrid w:val="0"/>
        <w:szCs w:val="26"/>
      </w:rPr>
      <w:t xml:space="preserve">, </w:t>
    </w:r>
    <w:r w:rsidR="002568B0">
      <w:rPr>
        <w:rFonts w:ascii="Calibri" w:hAnsi="Calibri" w:cs="Calibri"/>
        <w:b/>
        <w:snapToGrid w:val="0"/>
        <w:szCs w:val="26"/>
      </w:rPr>
      <w:t xml:space="preserve">Bidders Conferences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wFAFEaCs8tAAAA"/>
  </w:docVars>
  <w:rsids>
    <w:rsidRoot w:val="00AC108B"/>
    <w:rsid w:val="0000293F"/>
    <w:rsid w:val="0001137A"/>
    <w:rsid w:val="00015280"/>
    <w:rsid w:val="00015B1A"/>
    <w:rsid w:val="0002532C"/>
    <w:rsid w:val="0002590C"/>
    <w:rsid w:val="00034796"/>
    <w:rsid w:val="00036A3F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B3229"/>
    <w:rsid w:val="000C001A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33223"/>
    <w:rsid w:val="00243BA6"/>
    <w:rsid w:val="00243E1A"/>
    <w:rsid w:val="0024547A"/>
    <w:rsid w:val="00245613"/>
    <w:rsid w:val="002568B0"/>
    <w:rsid w:val="00257B00"/>
    <w:rsid w:val="0026556D"/>
    <w:rsid w:val="00267C5E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30AD"/>
    <w:rsid w:val="004B1157"/>
    <w:rsid w:val="004D551E"/>
    <w:rsid w:val="004E0CBC"/>
    <w:rsid w:val="004E55D5"/>
    <w:rsid w:val="00530140"/>
    <w:rsid w:val="00531E30"/>
    <w:rsid w:val="0053674F"/>
    <w:rsid w:val="00560B6F"/>
    <w:rsid w:val="005642DE"/>
    <w:rsid w:val="00565971"/>
    <w:rsid w:val="0057504A"/>
    <w:rsid w:val="00583B9A"/>
    <w:rsid w:val="00584566"/>
    <w:rsid w:val="00594D17"/>
    <w:rsid w:val="00594EA4"/>
    <w:rsid w:val="005A1278"/>
    <w:rsid w:val="005A53D3"/>
    <w:rsid w:val="005A7940"/>
    <w:rsid w:val="005B4A53"/>
    <w:rsid w:val="005B654C"/>
    <w:rsid w:val="005B7513"/>
    <w:rsid w:val="005C0CC8"/>
    <w:rsid w:val="005D2DC5"/>
    <w:rsid w:val="005E0461"/>
    <w:rsid w:val="005E5391"/>
    <w:rsid w:val="005F2EC3"/>
    <w:rsid w:val="005F3C56"/>
    <w:rsid w:val="00611965"/>
    <w:rsid w:val="0061262A"/>
    <w:rsid w:val="006169E4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20B10"/>
    <w:rsid w:val="0072184A"/>
    <w:rsid w:val="00731610"/>
    <w:rsid w:val="00733C19"/>
    <w:rsid w:val="0073748D"/>
    <w:rsid w:val="00741E10"/>
    <w:rsid w:val="00742BFC"/>
    <w:rsid w:val="00753338"/>
    <w:rsid w:val="007542C3"/>
    <w:rsid w:val="007578E6"/>
    <w:rsid w:val="00776D6B"/>
    <w:rsid w:val="007775E5"/>
    <w:rsid w:val="0078414A"/>
    <w:rsid w:val="00791FDA"/>
    <w:rsid w:val="007A7113"/>
    <w:rsid w:val="007D2BCB"/>
    <w:rsid w:val="007E065F"/>
    <w:rsid w:val="007E42B7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3433A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A4EFC"/>
    <w:rsid w:val="009B0C3E"/>
    <w:rsid w:val="009C5660"/>
    <w:rsid w:val="009F2F6D"/>
    <w:rsid w:val="00A00CE9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85768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094A"/>
    <w:rsid w:val="00B56C63"/>
    <w:rsid w:val="00B56D91"/>
    <w:rsid w:val="00B70324"/>
    <w:rsid w:val="00B76D7D"/>
    <w:rsid w:val="00B870E9"/>
    <w:rsid w:val="00B933E0"/>
    <w:rsid w:val="00BA3A39"/>
    <w:rsid w:val="00BA4935"/>
    <w:rsid w:val="00BB7491"/>
    <w:rsid w:val="00BD5CDE"/>
    <w:rsid w:val="00BD7C4F"/>
    <w:rsid w:val="00C10E04"/>
    <w:rsid w:val="00C13975"/>
    <w:rsid w:val="00C153CA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76BB5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30D4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A6657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9D4"/>
    <w:rsid w:val="00EE0FF2"/>
    <w:rsid w:val="00EF0B35"/>
    <w:rsid w:val="00EF69FD"/>
    <w:rsid w:val="00F15855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A3776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https://gsa.acgov.org/do-business-with-us/vendor-support/small-local-and-emerging-businesses/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09</Words>
  <Characters>1052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12111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Hopkins, Lucretia  GSA - Office of Acquisition Policy</cp:lastModifiedBy>
  <cp:revision>2</cp:revision>
  <cp:lastPrinted>1900-01-01T08:00:00Z</cp:lastPrinted>
  <dcterms:created xsi:type="dcterms:W3CDTF">2022-09-01T21:37:00Z</dcterms:created>
  <dcterms:modified xsi:type="dcterms:W3CDTF">2022-09-0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